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BFC10" w14:textId="77777777" w:rsidR="0071390F" w:rsidRPr="004140ED" w:rsidRDefault="00626BC2" w:rsidP="00290006">
      <w:pPr>
        <w:spacing w:before="240" w:after="120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4140ED">
        <w:rPr>
          <w:rFonts w:ascii="Arial" w:hAnsi="Arial" w:cs="Arial"/>
          <w:b/>
          <w:sz w:val="28"/>
          <w:szCs w:val="28"/>
          <w:lang w:val="en-GB"/>
        </w:rPr>
        <w:t>Industrial</w:t>
      </w:r>
      <w:r w:rsidR="0071390F" w:rsidRPr="004140ED">
        <w:rPr>
          <w:rFonts w:ascii="Arial" w:hAnsi="Arial" w:cs="Arial"/>
          <w:b/>
          <w:sz w:val="28"/>
          <w:szCs w:val="28"/>
          <w:lang w:val="en-GB"/>
        </w:rPr>
        <w:t xml:space="preserve"> Workshop Proposal</w:t>
      </w:r>
    </w:p>
    <w:p w14:paraId="6D51C0DC" w14:textId="45346031" w:rsidR="00687C34" w:rsidRPr="000859C1" w:rsidRDefault="006244C8" w:rsidP="005A492F">
      <w:pPr>
        <w:spacing w:after="120"/>
        <w:jc w:val="both"/>
        <w:rPr>
          <w:rFonts w:ascii="Arial" w:hAnsi="Arial" w:cs="Arial"/>
          <w:b/>
          <w:color w:val="000000" w:themeColor="text1"/>
          <w:sz w:val="20"/>
          <w:szCs w:val="20"/>
          <w:lang w:val="en-GB"/>
        </w:rPr>
      </w:pPr>
      <w:r w:rsidRPr="004140ED">
        <w:rPr>
          <w:rFonts w:ascii="Arial" w:hAnsi="Arial" w:cs="Arial"/>
          <w:sz w:val="20"/>
          <w:szCs w:val="20"/>
          <w:lang w:val="en-GB"/>
        </w:rPr>
        <w:t>Submission deadline:</w:t>
      </w:r>
      <w:r w:rsidR="00687C34" w:rsidRPr="004140ED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C267D1" w:rsidRPr="00E86797">
        <w:rPr>
          <w:rFonts w:ascii="Arial" w:hAnsi="Arial" w:cs="Arial"/>
          <w:b/>
          <w:color w:val="000000" w:themeColor="text1"/>
          <w:sz w:val="20"/>
        </w:rPr>
        <w:t>1</w:t>
      </w:r>
      <w:r w:rsidR="0038662B" w:rsidRPr="00E86797">
        <w:rPr>
          <w:rFonts w:ascii="Arial" w:hAnsi="Arial" w:cs="Arial"/>
          <w:b/>
          <w:color w:val="000000" w:themeColor="text1"/>
          <w:sz w:val="20"/>
        </w:rPr>
        <w:t xml:space="preserve"> </w:t>
      </w:r>
      <w:r w:rsidR="00AB38BD" w:rsidRPr="00E86797">
        <w:rPr>
          <w:rFonts w:ascii="Arial" w:hAnsi="Arial" w:cs="Arial"/>
          <w:b/>
          <w:color w:val="000000" w:themeColor="text1"/>
          <w:sz w:val="20"/>
          <w:lang w:val="en-US"/>
        </w:rPr>
        <w:t>December</w:t>
      </w:r>
      <w:r w:rsidR="00836088" w:rsidRPr="00E86797">
        <w:rPr>
          <w:rFonts w:ascii="Arial" w:hAnsi="Arial" w:cs="Arial"/>
          <w:b/>
          <w:color w:val="000000" w:themeColor="text1"/>
          <w:sz w:val="20"/>
        </w:rPr>
        <w:t xml:space="preserve"> 202</w:t>
      </w:r>
      <w:r w:rsidR="00EA25C6" w:rsidRPr="00E86797">
        <w:rPr>
          <w:rFonts w:ascii="Arial" w:hAnsi="Arial" w:cs="Arial"/>
          <w:b/>
          <w:color w:val="000000" w:themeColor="text1"/>
          <w:sz w:val="20"/>
        </w:rPr>
        <w:t>3</w:t>
      </w:r>
    </w:p>
    <w:p w14:paraId="7460A9F6" w14:textId="2B6A9285" w:rsidR="006244C8" w:rsidRPr="00D52C16" w:rsidRDefault="00DC0097" w:rsidP="005A492F">
      <w:pPr>
        <w:spacing w:before="240" w:after="0"/>
        <w:jc w:val="both"/>
        <w:rPr>
          <w:rFonts w:ascii="Arial" w:hAnsi="Arial" w:cs="Arial"/>
          <w:sz w:val="20"/>
          <w:szCs w:val="20"/>
          <w:lang w:val="en-GB"/>
        </w:rPr>
      </w:pPr>
      <w:r w:rsidRPr="004140ED">
        <w:rPr>
          <w:rFonts w:ascii="Arial" w:hAnsi="Arial" w:cs="Arial"/>
          <w:sz w:val="20"/>
          <w:szCs w:val="20"/>
          <w:lang w:val="en-GB"/>
        </w:rPr>
        <w:t xml:space="preserve">This document </w:t>
      </w:r>
      <w:r w:rsidR="006244C8" w:rsidRPr="004140ED">
        <w:rPr>
          <w:rFonts w:ascii="Arial" w:hAnsi="Arial" w:cs="Arial"/>
          <w:sz w:val="20"/>
          <w:szCs w:val="20"/>
          <w:lang w:val="en-GB"/>
        </w:rPr>
        <w:t>is</w:t>
      </w:r>
      <w:r w:rsidRPr="004140ED">
        <w:rPr>
          <w:rFonts w:ascii="Arial" w:hAnsi="Arial" w:cs="Arial"/>
          <w:sz w:val="20"/>
          <w:szCs w:val="20"/>
          <w:lang w:val="en-GB"/>
        </w:rPr>
        <w:t xml:space="preserve"> a template for all the information relevant to each</w:t>
      </w:r>
      <w:r w:rsidRPr="00D52C16">
        <w:rPr>
          <w:rFonts w:ascii="Arial" w:hAnsi="Arial" w:cs="Arial"/>
          <w:sz w:val="20"/>
          <w:szCs w:val="20"/>
          <w:lang w:val="en-GB"/>
        </w:rPr>
        <w:t xml:space="preserve"> </w:t>
      </w:r>
      <w:r w:rsidR="003B2A01">
        <w:rPr>
          <w:rFonts w:ascii="Arial" w:hAnsi="Arial" w:cs="Arial"/>
          <w:sz w:val="20"/>
          <w:szCs w:val="20"/>
          <w:lang w:val="en-GB"/>
        </w:rPr>
        <w:t>I</w:t>
      </w:r>
      <w:r w:rsidR="00626BC2" w:rsidRPr="00D52C16">
        <w:rPr>
          <w:rFonts w:ascii="Arial" w:hAnsi="Arial" w:cs="Arial"/>
          <w:sz w:val="20"/>
          <w:szCs w:val="20"/>
          <w:lang w:val="en-GB"/>
        </w:rPr>
        <w:t>ndustrial</w:t>
      </w:r>
      <w:r w:rsidR="003B2A01">
        <w:rPr>
          <w:rFonts w:ascii="Arial" w:hAnsi="Arial" w:cs="Arial"/>
          <w:sz w:val="20"/>
          <w:szCs w:val="20"/>
          <w:lang w:val="en-GB"/>
        </w:rPr>
        <w:t xml:space="preserve"> W</w:t>
      </w:r>
      <w:r w:rsidRPr="00D52C16">
        <w:rPr>
          <w:rFonts w:ascii="Arial" w:hAnsi="Arial" w:cs="Arial"/>
          <w:sz w:val="20"/>
          <w:szCs w:val="20"/>
          <w:lang w:val="en-GB"/>
        </w:rPr>
        <w:t xml:space="preserve">orkshop </w:t>
      </w:r>
      <w:r w:rsidR="00CF1329" w:rsidRPr="00D52C16">
        <w:rPr>
          <w:rFonts w:ascii="Arial" w:hAnsi="Arial" w:cs="Arial"/>
          <w:sz w:val="20"/>
          <w:szCs w:val="20"/>
          <w:lang w:val="en-GB"/>
        </w:rPr>
        <w:t xml:space="preserve">to be </w:t>
      </w:r>
      <w:r w:rsidR="00186BB8" w:rsidRPr="00D52C16">
        <w:rPr>
          <w:rFonts w:ascii="Arial" w:hAnsi="Arial" w:cs="Arial"/>
          <w:sz w:val="20"/>
          <w:szCs w:val="20"/>
          <w:lang w:val="en-GB"/>
        </w:rPr>
        <w:t>organi</w:t>
      </w:r>
      <w:r w:rsidR="00186BB8">
        <w:rPr>
          <w:rFonts w:ascii="Arial" w:hAnsi="Arial" w:cs="Arial"/>
          <w:sz w:val="20"/>
          <w:szCs w:val="20"/>
          <w:lang w:val="en-GB"/>
        </w:rPr>
        <w:t>z</w:t>
      </w:r>
      <w:r w:rsidR="00186BB8" w:rsidRPr="00D52C16">
        <w:rPr>
          <w:rFonts w:ascii="Arial" w:hAnsi="Arial" w:cs="Arial"/>
          <w:sz w:val="20"/>
          <w:szCs w:val="20"/>
          <w:lang w:val="en-GB"/>
        </w:rPr>
        <w:t xml:space="preserve">ed </w:t>
      </w:r>
      <w:r w:rsidR="00CF1329" w:rsidRPr="00D52C16">
        <w:rPr>
          <w:rFonts w:ascii="Arial" w:hAnsi="Arial" w:cs="Arial"/>
          <w:sz w:val="20"/>
          <w:szCs w:val="20"/>
          <w:lang w:val="en-GB"/>
        </w:rPr>
        <w:t xml:space="preserve">within EuCAP </w:t>
      </w:r>
      <w:r w:rsidRPr="00D52C16">
        <w:rPr>
          <w:rFonts w:ascii="Arial" w:hAnsi="Arial" w:cs="Arial"/>
          <w:sz w:val="20"/>
          <w:szCs w:val="20"/>
          <w:lang w:val="en-GB"/>
        </w:rPr>
        <w:t>20</w:t>
      </w:r>
      <w:r w:rsidR="000E0651" w:rsidRPr="00D52C16">
        <w:rPr>
          <w:rFonts w:ascii="Arial" w:hAnsi="Arial" w:cs="Arial"/>
          <w:sz w:val="20"/>
          <w:szCs w:val="20"/>
          <w:lang w:val="en-GB"/>
        </w:rPr>
        <w:t>2</w:t>
      </w:r>
      <w:r w:rsidR="002D4041">
        <w:rPr>
          <w:rFonts w:ascii="Arial" w:hAnsi="Arial" w:cs="Arial"/>
          <w:sz w:val="20"/>
          <w:szCs w:val="20"/>
          <w:lang w:val="en-GB"/>
        </w:rPr>
        <w:t>4</w:t>
      </w:r>
      <w:r w:rsidR="00626BC2" w:rsidRPr="00D52C16">
        <w:rPr>
          <w:rFonts w:ascii="Arial" w:hAnsi="Arial" w:cs="Arial"/>
          <w:sz w:val="20"/>
          <w:szCs w:val="20"/>
          <w:lang w:val="en-GB"/>
        </w:rPr>
        <w:t>.</w:t>
      </w:r>
      <w:r w:rsidRPr="00D52C16">
        <w:rPr>
          <w:rFonts w:ascii="Arial" w:hAnsi="Arial" w:cs="Arial"/>
          <w:sz w:val="20"/>
          <w:szCs w:val="20"/>
          <w:lang w:val="en-GB"/>
        </w:rPr>
        <w:t xml:space="preserve"> </w:t>
      </w:r>
      <w:r w:rsidR="00CE3972" w:rsidRPr="00D52C16">
        <w:rPr>
          <w:rFonts w:ascii="Arial" w:hAnsi="Arial" w:cs="Arial"/>
          <w:sz w:val="20"/>
          <w:szCs w:val="20"/>
          <w:lang w:val="en-GB"/>
        </w:rPr>
        <w:t xml:space="preserve">If the proposal is accepted information </w:t>
      </w:r>
      <w:r w:rsidR="002015FB" w:rsidRPr="00D52C16">
        <w:rPr>
          <w:rFonts w:ascii="Arial" w:hAnsi="Arial" w:cs="Arial"/>
          <w:sz w:val="20"/>
          <w:szCs w:val="20"/>
          <w:lang w:val="en-GB"/>
        </w:rPr>
        <w:t>from this form</w:t>
      </w:r>
      <w:r w:rsidR="00CE3972" w:rsidRPr="00D52C16">
        <w:rPr>
          <w:rFonts w:ascii="Arial" w:hAnsi="Arial" w:cs="Arial"/>
          <w:sz w:val="20"/>
          <w:szCs w:val="20"/>
          <w:lang w:val="en-GB"/>
        </w:rPr>
        <w:t xml:space="preserve"> will be used to </w:t>
      </w:r>
      <w:proofErr w:type="spellStart"/>
      <w:r w:rsidR="00CE3972" w:rsidRPr="00D52C16">
        <w:rPr>
          <w:rFonts w:ascii="Arial" w:hAnsi="Arial" w:cs="Arial"/>
          <w:sz w:val="20"/>
          <w:szCs w:val="20"/>
          <w:lang w:val="en-GB"/>
        </w:rPr>
        <w:t>adverti</w:t>
      </w:r>
      <w:r w:rsidR="00744481">
        <w:rPr>
          <w:rFonts w:ascii="Arial" w:hAnsi="Arial" w:cs="Arial"/>
          <w:sz w:val="20"/>
          <w:szCs w:val="20"/>
          <w:lang w:val="en-GB"/>
        </w:rPr>
        <w:t>z</w:t>
      </w:r>
      <w:r w:rsidR="00CE3972" w:rsidRPr="00D52C16">
        <w:rPr>
          <w:rFonts w:ascii="Arial" w:hAnsi="Arial" w:cs="Arial"/>
          <w:sz w:val="20"/>
          <w:szCs w:val="20"/>
          <w:lang w:val="en-GB"/>
        </w:rPr>
        <w:t>e</w:t>
      </w:r>
      <w:proofErr w:type="spellEnd"/>
      <w:r w:rsidR="00CE3972" w:rsidRPr="00D52C16">
        <w:rPr>
          <w:rFonts w:ascii="Arial" w:hAnsi="Arial" w:cs="Arial"/>
          <w:sz w:val="20"/>
          <w:szCs w:val="20"/>
          <w:lang w:val="en-GB"/>
        </w:rPr>
        <w:t xml:space="preserve"> the </w:t>
      </w:r>
      <w:r w:rsidR="003B2A01">
        <w:rPr>
          <w:rFonts w:ascii="Arial" w:hAnsi="Arial" w:cs="Arial"/>
          <w:sz w:val="20"/>
          <w:szCs w:val="20"/>
          <w:lang w:val="en-GB"/>
        </w:rPr>
        <w:t>Industrial Workshop</w:t>
      </w:r>
      <w:r w:rsidR="00CE3972" w:rsidRPr="00D52C16">
        <w:rPr>
          <w:rFonts w:ascii="Arial" w:hAnsi="Arial" w:cs="Arial"/>
          <w:sz w:val="20"/>
          <w:szCs w:val="20"/>
          <w:lang w:val="en-GB"/>
        </w:rPr>
        <w:t xml:space="preserve"> on the conference website</w:t>
      </w:r>
      <w:r w:rsidR="00581B30" w:rsidRPr="00D52C16">
        <w:rPr>
          <w:rFonts w:ascii="Arial" w:hAnsi="Arial" w:cs="Arial"/>
          <w:sz w:val="20"/>
          <w:szCs w:val="20"/>
          <w:lang w:val="en-GB"/>
        </w:rPr>
        <w:t xml:space="preserve"> and </w:t>
      </w:r>
      <w:r w:rsidR="009B2E87" w:rsidRPr="00D52C16">
        <w:rPr>
          <w:rFonts w:ascii="Arial" w:hAnsi="Arial" w:cs="Arial"/>
          <w:sz w:val="20"/>
          <w:szCs w:val="20"/>
          <w:lang w:val="en-GB"/>
        </w:rPr>
        <w:t xml:space="preserve">in the </w:t>
      </w:r>
      <w:r w:rsidR="00581B30" w:rsidRPr="00D52C16">
        <w:rPr>
          <w:rFonts w:ascii="Arial" w:hAnsi="Arial" w:cs="Arial"/>
          <w:sz w:val="20"/>
          <w:szCs w:val="20"/>
          <w:lang w:val="en-GB"/>
        </w:rPr>
        <w:t>program book</w:t>
      </w:r>
      <w:r w:rsidR="00CE3972" w:rsidRPr="00D52C16">
        <w:rPr>
          <w:rFonts w:ascii="Arial" w:hAnsi="Arial" w:cs="Arial"/>
          <w:sz w:val="20"/>
          <w:szCs w:val="20"/>
          <w:lang w:val="en-GB"/>
        </w:rPr>
        <w:t>.</w:t>
      </w:r>
    </w:p>
    <w:p w14:paraId="3B652DE4" w14:textId="14447549" w:rsidR="00D52C16" w:rsidRDefault="006244C8" w:rsidP="00D52C16">
      <w:pPr>
        <w:spacing w:before="240" w:after="0"/>
        <w:jc w:val="both"/>
        <w:rPr>
          <w:rFonts w:ascii="Arial" w:hAnsi="Arial" w:cs="Arial"/>
          <w:sz w:val="20"/>
          <w:szCs w:val="20"/>
          <w:lang w:val="en-GB"/>
        </w:rPr>
      </w:pPr>
      <w:r w:rsidRPr="004140ED">
        <w:rPr>
          <w:rFonts w:ascii="Arial" w:hAnsi="Arial" w:cs="Arial"/>
          <w:sz w:val="20"/>
          <w:szCs w:val="20"/>
          <w:lang w:val="en-GB"/>
        </w:rPr>
        <w:t xml:space="preserve">Please complete and submit </w:t>
      </w:r>
      <w:r w:rsidR="00DF7118" w:rsidRPr="00EF691E">
        <w:rPr>
          <w:rFonts w:ascii="Arial" w:hAnsi="Arial" w:cs="Arial"/>
          <w:sz w:val="20"/>
          <w:szCs w:val="20"/>
          <w:lang w:val="en-GB"/>
        </w:rPr>
        <w:t xml:space="preserve">in PDF format to </w:t>
      </w:r>
      <w:r w:rsidR="00836088" w:rsidRPr="007D5B53">
        <w:rPr>
          <w:rStyle w:val="Collegamentoipertestuale"/>
          <w:rFonts w:ascii="Arial" w:hAnsi="Arial" w:cs="Arial"/>
          <w:b/>
          <w:i/>
          <w:color w:val="auto"/>
          <w:sz w:val="20"/>
          <w:szCs w:val="20"/>
          <w:u w:val="none"/>
          <w:lang w:val="en-GB"/>
        </w:rPr>
        <w:t>workshops@eucap202</w:t>
      </w:r>
      <w:r w:rsidR="002D4041">
        <w:rPr>
          <w:rStyle w:val="Collegamentoipertestuale"/>
          <w:rFonts w:ascii="Arial" w:hAnsi="Arial" w:cs="Arial"/>
          <w:b/>
          <w:i/>
          <w:color w:val="auto"/>
          <w:sz w:val="20"/>
          <w:szCs w:val="20"/>
          <w:u w:val="none"/>
        </w:rPr>
        <w:t>4</w:t>
      </w:r>
      <w:r w:rsidR="00836088" w:rsidRPr="007D5B53">
        <w:rPr>
          <w:rStyle w:val="Collegamentoipertestuale"/>
          <w:rFonts w:ascii="Arial" w:hAnsi="Arial" w:cs="Arial"/>
          <w:b/>
          <w:i/>
          <w:color w:val="auto"/>
          <w:sz w:val="20"/>
          <w:szCs w:val="20"/>
          <w:u w:val="none"/>
          <w:lang w:val="en-GB"/>
        </w:rPr>
        <w:t>.org</w:t>
      </w:r>
      <w:r w:rsidR="004217E0">
        <w:rPr>
          <w:rFonts w:ascii="Arial" w:hAnsi="Arial" w:cs="Arial"/>
          <w:sz w:val="20"/>
          <w:szCs w:val="20"/>
          <w:lang w:val="en-GB"/>
        </w:rPr>
        <w:t xml:space="preserve"> </w:t>
      </w:r>
      <w:r w:rsidR="00EA7535">
        <w:rPr>
          <w:rFonts w:ascii="Arial" w:hAnsi="Arial" w:cs="Arial"/>
          <w:sz w:val="20"/>
          <w:szCs w:val="20"/>
        </w:rPr>
        <w:t xml:space="preserve">no </w:t>
      </w:r>
      <w:r w:rsidR="004217E0">
        <w:rPr>
          <w:rFonts w:ascii="Arial" w:hAnsi="Arial" w:cs="Arial"/>
          <w:sz w:val="20"/>
          <w:szCs w:val="20"/>
          <w:lang w:val="en-GB"/>
        </w:rPr>
        <w:t xml:space="preserve">later </w:t>
      </w:r>
      <w:r w:rsidR="004217E0" w:rsidRPr="00E86797">
        <w:rPr>
          <w:rFonts w:ascii="Arial" w:hAnsi="Arial" w:cs="Arial"/>
          <w:sz w:val="20"/>
          <w:szCs w:val="20"/>
          <w:lang w:val="en-GB"/>
        </w:rPr>
        <w:t>than</w:t>
      </w:r>
      <w:r w:rsidR="00836088" w:rsidRPr="00E86797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 xml:space="preserve"> </w:t>
      </w:r>
      <w:r w:rsidR="00C267D1" w:rsidRPr="00E86797">
        <w:rPr>
          <w:rFonts w:ascii="Arial" w:hAnsi="Arial" w:cs="Arial"/>
          <w:b/>
          <w:color w:val="000000" w:themeColor="text1"/>
          <w:sz w:val="20"/>
        </w:rPr>
        <w:t>1</w:t>
      </w:r>
      <w:r w:rsidR="00703332" w:rsidRPr="00E86797">
        <w:rPr>
          <w:rFonts w:ascii="Arial" w:hAnsi="Arial" w:cs="Arial"/>
          <w:b/>
          <w:color w:val="000000" w:themeColor="text1"/>
          <w:sz w:val="20"/>
        </w:rPr>
        <w:t xml:space="preserve"> </w:t>
      </w:r>
      <w:r w:rsidR="00E02273" w:rsidRPr="00E86797">
        <w:rPr>
          <w:rFonts w:ascii="Arial" w:hAnsi="Arial" w:cs="Arial"/>
          <w:b/>
          <w:color w:val="000000" w:themeColor="text1"/>
          <w:sz w:val="20"/>
        </w:rPr>
        <w:t>Decem</w:t>
      </w:r>
      <w:r w:rsidR="003E349A" w:rsidRPr="00E86797">
        <w:rPr>
          <w:rFonts w:ascii="Arial" w:hAnsi="Arial" w:cs="Arial"/>
          <w:b/>
          <w:color w:val="000000" w:themeColor="text1"/>
          <w:sz w:val="20"/>
        </w:rPr>
        <w:t>ber</w:t>
      </w:r>
      <w:r w:rsidR="001876EE" w:rsidRPr="00E86797">
        <w:rPr>
          <w:rFonts w:ascii="Arial" w:hAnsi="Arial" w:cs="Arial"/>
          <w:b/>
          <w:color w:val="000000" w:themeColor="text1"/>
          <w:sz w:val="20"/>
        </w:rPr>
        <w:t xml:space="preserve"> </w:t>
      </w:r>
      <w:r w:rsidR="00EA25C6" w:rsidRPr="00E86797">
        <w:rPr>
          <w:rFonts w:ascii="Arial" w:hAnsi="Arial" w:cs="Arial"/>
          <w:b/>
          <w:color w:val="000000" w:themeColor="text1"/>
          <w:sz w:val="20"/>
        </w:rPr>
        <w:t>2023</w:t>
      </w:r>
      <w:r w:rsidR="00436294" w:rsidRPr="00E86797">
        <w:rPr>
          <w:lang w:val="en-GB"/>
        </w:rPr>
        <w:t>.</w:t>
      </w:r>
      <w:r w:rsidR="00DF228F" w:rsidRPr="00E86797">
        <w:rPr>
          <w:lang w:val="en-GB"/>
        </w:rPr>
        <w:t xml:space="preserve"> </w:t>
      </w:r>
      <w:r w:rsidR="00DF7118" w:rsidRPr="00E86797">
        <w:rPr>
          <w:rFonts w:ascii="Arial" w:hAnsi="Arial" w:cs="Arial"/>
          <w:sz w:val="20"/>
          <w:szCs w:val="20"/>
          <w:lang w:val="en-GB"/>
        </w:rPr>
        <w:t>Please use your workshop title for the email subject line.</w:t>
      </w:r>
    </w:p>
    <w:p w14:paraId="339E507B" w14:textId="41C3E2B9" w:rsidR="00D52C16" w:rsidRPr="00D52C16" w:rsidRDefault="00D52C16" w:rsidP="00D52C16">
      <w:pPr>
        <w:spacing w:before="240" w:after="0"/>
        <w:jc w:val="both"/>
        <w:rPr>
          <w:rFonts w:ascii="Arial" w:hAnsi="Arial" w:cs="Arial"/>
          <w:sz w:val="20"/>
          <w:szCs w:val="20"/>
          <w:lang w:val="en-GB"/>
        </w:rPr>
      </w:pPr>
      <w:r w:rsidRPr="00C12436">
        <w:rPr>
          <w:rFonts w:ascii="Arial" w:hAnsi="Arial" w:cs="Arial"/>
          <w:bCs/>
          <w:sz w:val="20"/>
          <w:szCs w:val="20"/>
        </w:rPr>
        <w:t>T</w:t>
      </w:r>
      <w:r w:rsidRPr="00C12436">
        <w:rPr>
          <w:rFonts w:ascii="Arial" w:hAnsi="Arial" w:cs="Arial"/>
          <w:bCs/>
          <w:sz w:val="20"/>
          <w:szCs w:val="20"/>
          <w:lang w:val="en-GB"/>
        </w:rPr>
        <w:t xml:space="preserve">here </w:t>
      </w:r>
      <w:r w:rsidR="00744481">
        <w:rPr>
          <w:rFonts w:ascii="Arial" w:hAnsi="Arial" w:cs="Arial"/>
          <w:bCs/>
          <w:sz w:val="20"/>
          <w:szCs w:val="20"/>
          <w:lang w:val="en-GB"/>
        </w:rPr>
        <w:t>are</w:t>
      </w:r>
      <w:r w:rsidRPr="00C12436">
        <w:rPr>
          <w:rFonts w:ascii="Arial" w:hAnsi="Arial" w:cs="Arial"/>
          <w:bCs/>
          <w:sz w:val="20"/>
          <w:szCs w:val="20"/>
          <w:lang w:val="en-GB"/>
        </w:rPr>
        <w:t xml:space="preserve"> a limited number of Industrial Workshops and they will be confirmed on a first come, first served basis until the program is filled.</w:t>
      </w:r>
    </w:p>
    <w:p w14:paraId="5B82518E" w14:textId="668BD00A" w:rsidR="00EF691E" w:rsidRDefault="00836088" w:rsidP="00DF7118">
      <w:pPr>
        <w:spacing w:before="240" w:after="0"/>
        <w:jc w:val="both"/>
        <w:rPr>
          <w:rFonts w:ascii="Arial" w:hAnsi="Arial" w:cs="Arial"/>
          <w:color w:val="000000" w:themeColor="text1"/>
          <w:sz w:val="20"/>
        </w:rPr>
      </w:pPr>
      <w:r>
        <w:rPr>
          <w:rFonts w:ascii="Arial" w:hAnsi="Arial" w:cs="Arial"/>
          <w:color w:val="000000" w:themeColor="text1"/>
          <w:sz w:val="20"/>
        </w:rPr>
        <w:t>EuCAP 202</w:t>
      </w:r>
      <w:r w:rsidR="002D4041">
        <w:rPr>
          <w:rFonts w:ascii="Arial" w:hAnsi="Arial" w:cs="Arial"/>
          <w:color w:val="000000" w:themeColor="text1"/>
          <w:sz w:val="20"/>
        </w:rPr>
        <w:t>4</w:t>
      </w:r>
      <w:r w:rsidR="002A1B25" w:rsidRPr="006D5893">
        <w:rPr>
          <w:rFonts w:ascii="Arial" w:hAnsi="Arial" w:cs="Arial"/>
          <w:color w:val="000000" w:themeColor="text1"/>
          <w:sz w:val="20"/>
        </w:rPr>
        <w:t xml:space="preserve"> </w:t>
      </w:r>
      <w:r w:rsidR="00DF7118" w:rsidRPr="00EF691E">
        <w:rPr>
          <w:rFonts w:ascii="Arial" w:hAnsi="Arial" w:cs="Arial"/>
          <w:color w:val="000000" w:themeColor="text1"/>
          <w:sz w:val="20"/>
        </w:rPr>
        <w:t>will be held as an in-person</w:t>
      </w:r>
      <w:r w:rsidR="002A1B25" w:rsidRPr="00EF691E">
        <w:rPr>
          <w:rFonts w:ascii="Arial" w:hAnsi="Arial" w:cs="Arial"/>
          <w:color w:val="000000" w:themeColor="text1"/>
          <w:sz w:val="20"/>
        </w:rPr>
        <w:t xml:space="preserve"> ev</w:t>
      </w:r>
      <w:r>
        <w:rPr>
          <w:rFonts w:ascii="Arial" w:hAnsi="Arial" w:cs="Arial"/>
          <w:color w:val="000000" w:themeColor="text1"/>
          <w:sz w:val="20"/>
        </w:rPr>
        <w:t>ent. However, in case EuCAP 202</w:t>
      </w:r>
      <w:r w:rsidR="002D4041">
        <w:rPr>
          <w:rFonts w:ascii="Arial" w:hAnsi="Arial" w:cs="Arial"/>
          <w:color w:val="000000" w:themeColor="text1"/>
          <w:sz w:val="20"/>
        </w:rPr>
        <w:t>4</w:t>
      </w:r>
      <w:r w:rsidR="002A1B25" w:rsidRPr="00EF691E">
        <w:rPr>
          <w:rFonts w:ascii="Arial" w:hAnsi="Arial" w:cs="Arial"/>
          <w:color w:val="000000" w:themeColor="text1"/>
          <w:sz w:val="20"/>
        </w:rPr>
        <w:t xml:space="preserve"> needs to take place partially/</w:t>
      </w:r>
      <w:r w:rsidR="008F5D2B">
        <w:rPr>
          <w:rFonts w:ascii="Arial" w:hAnsi="Arial" w:cs="Arial"/>
          <w:color w:val="000000" w:themeColor="text1"/>
          <w:sz w:val="20"/>
        </w:rPr>
        <w:t>completely</w:t>
      </w:r>
      <w:r w:rsidR="002A1B25" w:rsidRPr="00EF691E">
        <w:rPr>
          <w:rFonts w:ascii="Arial" w:hAnsi="Arial" w:cs="Arial"/>
          <w:color w:val="000000" w:themeColor="text1"/>
          <w:sz w:val="20"/>
        </w:rPr>
        <w:t xml:space="preserve"> online due to the COVID</w:t>
      </w:r>
      <w:r w:rsidR="00704D80" w:rsidRPr="00EF691E">
        <w:rPr>
          <w:rFonts w:ascii="Arial" w:hAnsi="Arial" w:cs="Arial"/>
          <w:color w:val="000000" w:themeColor="text1"/>
          <w:sz w:val="20"/>
        </w:rPr>
        <w:t>-19</w:t>
      </w:r>
      <w:r w:rsidR="002A1B25" w:rsidRPr="00EF691E">
        <w:rPr>
          <w:rFonts w:ascii="Arial" w:hAnsi="Arial" w:cs="Arial"/>
          <w:color w:val="000000" w:themeColor="text1"/>
          <w:sz w:val="20"/>
        </w:rPr>
        <w:t xml:space="preserve"> situation, please specify </w:t>
      </w:r>
      <w:r w:rsidR="006C4DC9">
        <w:rPr>
          <w:rFonts w:ascii="Arial" w:hAnsi="Arial" w:cs="Arial"/>
          <w:color w:val="000000" w:themeColor="text1"/>
          <w:sz w:val="20"/>
        </w:rPr>
        <w:t xml:space="preserve">below </w:t>
      </w:r>
      <w:r w:rsidR="002A1B25" w:rsidRPr="00EF691E">
        <w:rPr>
          <w:rFonts w:ascii="Arial" w:hAnsi="Arial" w:cs="Arial"/>
          <w:color w:val="000000" w:themeColor="text1"/>
          <w:sz w:val="20"/>
        </w:rPr>
        <w:t>what would be your preference for your proposed</w:t>
      </w:r>
      <w:r w:rsidR="00DF7118" w:rsidRPr="00EF691E">
        <w:rPr>
          <w:rFonts w:ascii="Arial" w:hAnsi="Arial" w:cs="Arial"/>
          <w:color w:val="000000" w:themeColor="text1"/>
          <w:sz w:val="20"/>
        </w:rPr>
        <w:t xml:space="preserve"> workshop</w:t>
      </w:r>
      <w:r w:rsidR="002A1B25" w:rsidRPr="00EF691E">
        <w:rPr>
          <w:rFonts w:ascii="Arial" w:hAnsi="Arial" w:cs="Arial"/>
          <w:color w:val="000000" w:themeColor="text1"/>
          <w:sz w:val="20"/>
        </w:rPr>
        <w:t>:</w:t>
      </w:r>
    </w:p>
    <w:p w14:paraId="317F8A61" w14:textId="77777777" w:rsidR="00D52C16" w:rsidRPr="00EF691E" w:rsidRDefault="00D52C16" w:rsidP="00DF7118">
      <w:pPr>
        <w:spacing w:before="240" w:after="0"/>
        <w:jc w:val="both"/>
        <w:rPr>
          <w:rFonts w:ascii="Arial" w:hAnsi="Arial" w:cs="Arial"/>
          <w:color w:val="000000" w:themeColor="text1"/>
          <w:sz w:val="20"/>
        </w:rPr>
      </w:pPr>
    </w:p>
    <w:tbl>
      <w:tblPr>
        <w:tblStyle w:val="TableGrid1"/>
        <w:tblW w:w="9135" w:type="dxa"/>
        <w:tblInd w:w="-34" w:type="dxa"/>
        <w:tblLook w:val="04A0" w:firstRow="1" w:lastRow="0" w:firstColumn="1" w:lastColumn="0" w:noHBand="0" w:noVBand="1"/>
      </w:tblPr>
      <w:tblGrid>
        <w:gridCol w:w="7972"/>
        <w:gridCol w:w="1163"/>
      </w:tblGrid>
      <w:tr w:rsidR="002A1B25" w:rsidRPr="00EF691E" w14:paraId="42AE40C8" w14:textId="77777777" w:rsidTr="00D52C16">
        <w:trPr>
          <w:trHeight w:val="502"/>
        </w:trPr>
        <w:tc>
          <w:tcPr>
            <w:tcW w:w="7972" w:type="dxa"/>
          </w:tcPr>
          <w:p w14:paraId="04EC8442" w14:textId="77777777" w:rsidR="002A1B25" w:rsidRPr="00EF691E" w:rsidRDefault="002A1B25" w:rsidP="002A1B25">
            <w:pPr>
              <w:spacing w:after="0"/>
              <w:rPr>
                <w:rFonts w:ascii="Arial" w:hAnsi="Arial" w:cs="Arial"/>
                <w:b/>
                <w:color w:val="000000" w:themeColor="text1"/>
              </w:rPr>
            </w:pPr>
            <w:r w:rsidRPr="00EF691E">
              <w:rPr>
                <w:rFonts w:ascii="Arial" w:hAnsi="Arial" w:cs="Arial"/>
                <w:b/>
                <w:color w:val="000000" w:themeColor="text1"/>
              </w:rPr>
              <w:t xml:space="preserve">I am interested in offering the </w:t>
            </w:r>
            <w:r w:rsidR="00DF7118" w:rsidRPr="00EF691E">
              <w:rPr>
                <w:rFonts w:ascii="Arial" w:hAnsi="Arial" w:cs="Arial"/>
                <w:b/>
                <w:color w:val="000000" w:themeColor="text1"/>
              </w:rPr>
              <w:t>workshop</w:t>
            </w:r>
            <w:r w:rsidRPr="00EF691E">
              <w:rPr>
                <w:rFonts w:ascii="Arial" w:hAnsi="Arial" w:cs="Arial"/>
                <w:b/>
                <w:color w:val="000000" w:themeColor="text1"/>
              </w:rPr>
              <w:t xml:space="preserve"> online in case the </w:t>
            </w:r>
            <w:r w:rsidR="00704D80" w:rsidRPr="00EF691E">
              <w:rPr>
                <w:rFonts w:ascii="Arial" w:hAnsi="Arial" w:cs="Arial"/>
                <w:b/>
                <w:color w:val="000000" w:themeColor="text1"/>
              </w:rPr>
              <w:t>COVID-19</w:t>
            </w:r>
            <w:r w:rsidRPr="00EF691E">
              <w:rPr>
                <w:rFonts w:ascii="Arial" w:hAnsi="Arial" w:cs="Arial"/>
                <w:b/>
                <w:color w:val="000000" w:themeColor="text1"/>
              </w:rPr>
              <w:t xml:space="preserve"> situation does not allow a physical event </w:t>
            </w:r>
          </w:p>
        </w:tc>
        <w:tc>
          <w:tcPr>
            <w:tcW w:w="1163" w:type="dxa"/>
          </w:tcPr>
          <w:p w14:paraId="009A835D" w14:textId="77777777" w:rsidR="002A1B25" w:rsidRPr="007D5B53" w:rsidRDefault="002A1B25" w:rsidP="00A332CA">
            <w:pPr>
              <w:rPr>
                <w:rFonts w:ascii="Arial" w:hAnsi="Arial" w:cs="Arial"/>
              </w:rPr>
            </w:pPr>
          </w:p>
        </w:tc>
      </w:tr>
      <w:tr w:rsidR="00DF7118" w:rsidRPr="00C147B6" w14:paraId="0AF8C4C4" w14:textId="77777777" w:rsidTr="00D52C16">
        <w:trPr>
          <w:trHeight w:val="502"/>
        </w:trPr>
        <w:tc>
          <w:tcPr>
            <w:tcW w:w="7972" w:type="dxa"/>
          </w:tcPr>
          <w:p w14:paraId="31F802C3" w14:textId="12DDAA04" w:rsidR="00DF7118" w:rsidRPr="00EF691E" w:rsidRDefault="00DF7118" w:rsidP="002A1B25">
            <w:pPr>
              <w:spacing w:after="0"/>
              <w:rPr>
                <w:rFonts w:ascii="Arial" w:hAnsi="Arial" w:cs="Arial"/>
                <w:b/>
                <w:color w:val="000000" w:themeColor="text1"/>
              </w:rPr>
            </w:pPr>
            <w:r w:rsidRPr="00EF691E">
              <w:rPr>
                <w:rFonts w:ascii="Arial" w:hAnsi="Arial" w:cs="Arial"/>
                <w:b/>
                <w:color w:val="000000" w:themeColor="text1"/>
              </w:rPr>
              <w:t xml:space="preserve">I am NOT interested in </w:t>
            </w:r>
            <w:r w:rsidR="00186BB8" w:rsidRPr="00EF691E">
              <w:rPr>
                <w:rFonts w:ascii="Arial" w:hAnsi="Arial" w:cs="Arial"/>
                <w:b/>
                <w:color w:val="000000" w:themeColor="text1"/>
              </w:rPr>
              <w:t>organi</w:t>
            </w:r>
            <w:r w:rsidR="00186BB8">
              <w:rPr>
                <w:rFonts w:ascii="Arial" w:hAnsi="Arial" w:cs="Arial"/>
                <w:b/>
                <w:color w:val="000000" w:themeColor="text1"/>
              </w:rPr>
              <w:t>z</w:t>
            </w:r>
            <w:r w:rsidR="00186BB8" w:rsidRPr="00EF691E">
              <w:rPr>
                <w:rFonts w:ascii="Arial" w:hAnsi="Arial" w:cs="Arial"/>
                <w:b/>
                <w:color w:val="000000" w:themeColor="text1"/>
              </w:rPr>
              <w:t xml:space="preserve">ing </w:t>
            </w:r>
            <w:r w:rsidRPr="00EF691E">
              <w:rPr>
                <w:rFonts w:ascii="Arial" w:hAnsi="Arial" w:cs="Arial"/>
                <w:b/>
                <w:color w:val="000000" w:themeColor="text1"/>
              </w:rPr>
              <w:t>a workshop in the case of an online conference</w:t>
            </w:r>
          </w:p>
        </w:tc>
        <w:tc>
          <w:tcPr>
            <w:tcW w:w="1163" w:type="dxa"/>
          </w:tcPr>
          <w:p w14:paraId="128ECA6F" w14:textId="77777777" w:rsidR="00DF7118" w:rsidRPr="007D5B53" w:rsidRDefault="00DF7118" w:rsidP="00A332CA">
            <w:pPr>
              <w:rPr>
                <w:rFonts w:ascii="Arial" w:hAnsi="Arial" w:cs="Arial"/>
              </w:rPr>
            </w:pPr>
          </w:p>
        </w:tc>
      </w:tr>
    </w:tbl>
    <w:p w14:paraId="04A14EC6" w14:textId="77777777" w:rsidR="006244C8" w:rsidRPr="004140ED" w:rsidRDefault="006244C8" w:rsidP="006244C8">
      <w:pPr>
        <w:spacing w:before="240" w:after="0"/>
        <w:rPr>
          <w:rFonts w:ascii="Arial" w:hAnsi="Arial" w:cs="Arial"/>
          <w:lang w:val="en-GB"/>
        </w:rPr>
      </w:pPr>
    </w:p>
    <w:tbl>
      <w:tblPr>
        <w:tblStyle w:val="TableGrid1"/>
        <w:tblW w:w="0" w:type="auto"/>
        <w:tblInd w:w="-34" w:type="dxa"/>
        <w:tblLook w:val="04A0" w:firstRow="1" w:lastRow="0" w:firstColumn="1" w:lastColumn="0" w:noHBand="0" w:noVBand="1"/>
      </w:tblPr>
      <w:tblGrid>
        <w:gridCol w:w="2704"/>
        <w:gridCol w:w="6390"/>
      </w:tblGrid>
      <w:tr w:rsidR="006244C8" w:rsidRPr="004140ED" w14:paraId="312A2DAF" w14:textId="77777777" w:rsidTr="006244C8">
        <w:tc>
          <w:tcPr>
            <w:tcW w:w="9320" w:type="dxa"/>
            <w:gridSpan w:val="2"/>
          </w:tcPr>
          <w:p w14:paraId="3B57C4EB" w14:textId="77777777" w:rsidR="006244C8" w:rsidRPr="00EA7535" w:rsidRDefault="006360EA" w:rsidP="005D539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Proposer </w:t>
            </w:r>
            <w:r w:rsidR="00EA7535">
              <w:rPr>
                <w:rFonts w:ascii="Arial" w:hAnsi="Arial" w:cs="Arial"/>
                <w:b/>
              </w:rPr>
              <w:t>(</w:t>
            </w:r>
            <w:r w:rsidR="006244C8" w:rsidRPr="004140ED">
              <w:rPr>
                <w:rFonts w:ascii="Arial" w:hAnsi="Arial" w:cs="Arial"/>
                <w:b/>
                <w:lang w:val="en-GB"/>
              </w:rPr>
              <w:t>main point of contact</w:t>
            </w:r>
            <w:r w:rsidR="00EA7535">
              <w:rPr>
                <w:rFonts w:ascii="Arial" w:hAnsi="Arial" w:cs="Arial"/>
                <w:b/>
              </w:rPr>
              <w:t>)</w:t>
            </w:r>
          </w:p>
        </w:tc>
      </w:tr>
      <w:tr w:rsidR="006244C8" w:rsidRPr="004140ED" w14:paraId="59FA65FC" w14:textId="77777777" w:rsidTr="006244C8">
        <w:tc>
          <w:tcPr>
            <w:tcW w:w="2714" w:type="dxa"/>
          </w:tcPr>
          <w:p w14:paraId="3A2762E6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4140ED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6606" w:type="dxa"/>
          </w:tcPr>
          <w:p w14:paraId="1409E09B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4140ED" w14:paraId="56C9FA05" w14:textId="77777777" w:rsidTr="006244C8">
        <w:tc>
          <w:tcPr>
            <w:tcW w:w="2714" w:type="dxa"/>
          </w:tcPr>
          <w:p w14:paraId="76275FEB" w14:textId="3474F6A9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4140ED">
              <w:rPr>
                <w:rFonts w:ascii="Arial" w:hAnsi="Arial" w:cs="Arial"/>
                <w:b/>
                <w:lang w:val="en-GB"/>
              </w:rPr>
              <w:t>Company/Organi</w:t>
            </w:r>
            <w:r w:rsidR="00744481">
              <w:rPr>
                <w:rFonts w:ascii="Arial" w:hAnsi="Arial" w:cs="Arial"/>
                <w:b/>
                <w:lang w:val="en-GB"/>
              </w:rPr>
              <w:t>z</w:t>
            </w:r>
            <w:r w:rsidRPr="004140ED">
              <w:rPr>
                <w:rFonts w:ascii="Arial" w:hAnsi="Arial" w:cs="Arial"/>
                <w:b/>
                <w:lang w:val="en-GB"/>
              </w:rPr>
              <w:t>ation</w:t>
            </w:r>
          </w:p>
        </w:tc>
        <w:tc>
          <w:tcPr>
            <w:tcW w:w="6606" w:type="dxa"/>
          </w:tcPr>
          <w:p w14:paraId="5F979F5F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6BC2" w:rsidRPr="004140ED" w14:paraId="351362C4" w14:textId="77777777" w:rsidTr="006244C8">
        <w:tc>
          <w:tcPr>
            <w:tcW w:w="2714" w:type="dxa"/>
          </w:tcPr>
          <w:p w14:paraId="1D896AFC" w14:textId="77777777" w:rsidR="00626BC2" w:rsidRPr="004140ED" w:rsidRDefault="00626BC2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4140ED">
              <w:rPr>
                <w:rFonts w:ascii="Arial" w:hAnsi="Arial" w:cs="Arial"/>
                <w:b/>
                <w:lang w:val="en-GB"/>
              </w:rPr>
              <w:t>Address</w:t>
            </w:r>
          </w:p>
        </w:tc>
        <w:tc>
          <w:tcPr>
            <w:tcW w:w="6606" w:type="dxa"/>
          </w:tcPr>
          <w:p w14:paraId="3BD9FEDE" w14:textId="77777777" w:rsidR="00626BC2" w:rsidRPr="004140ED" w:rsidRDefault="00626BC2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4140ED" w14:paraId="693BA560" w14:textId="77777777" w:rsidTr="006244C8">
        <w:tc>
          <w:tcPr>
            <w:tcW w:w="2714" w:type="dxa"/>
          </w:tcPr>
          <w:p w14:paraId="43C0C40E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4140ED">
              <w:rPr>
                <w:rFonts w:ascii="Arial" w:hAnsi="Arial" w:cs="Arial"/>
                <w:b/>
                <w:lang w:val="en-GB"/>
              </w:rPr>
              <w:t>Country</w:t>
            </w:r>
          </w:p>
        </w:tc>
        <w:tc>
          <w:tcPr>
            <w:tcW w:w="6606" w:type="dxa"/>
          </w:tcPr>
          <w:p w14:paraId="552E3888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4140ED" w14:paraId="5E7124E6" w14:textId="77777777" w:rsidTr="006244C8">
        <w:tc>
          <w:tcPr>
            <w:tcW w:w="2714" w:type="dxa"/>
          </w:tcPr>
          <w:p w14:paraId="30444A43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4140ED">
              <w:rPr>
                <w:rFonts w:ascii="Arial" w:hAnsi="Arial" w:cs="Arial"/>
                <w:b/>
                <w:lang w:val="en-GB"/>
              </w:rPr>
              <w:t>Email</w:t>
            </w:r>
          </w:p>
        </w:tc>
        <w:tc>
          <w:tcPr>
            <w:tcW w:w="6606" w:type="dxa"/>
          </w:tcPr>
          <w:p w14:paraId="46E1C5E1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4140ED" w14:paraId="67A03EC6" w14:textId="77777777" w:rsidTr="006244C8">
        <w:tc>
          <w:tcPr>
            <w:tcW w:w="2714" w:type="dxa"/>
          </w:tcPr>
          <w:p w14:paraId="35A1756E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4140ED">
              <w:rPr>
                <w:rFonts w:ascii="Arial" w:hAnsi="Arial" w:cs="Arial"/>
                <w:b/>
                <w:lang w:val="en-GB"/>
              </w:rPr>
              <w:t>Telephone</w:t>
            </w:r>
          </w:p>
        </w:tc>
        <w:tc>
          <w:tcPr>
            <w:tcW w:w="6606" w:type="dxa"/>
          </w:tcPr>
          <w:p w14:paraId="0E22C9B1" w14:textId="77777777" w:rsidR="006244C8" w:rsidRPr="004140ED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</w:tbl>
    <w:p w14:paraId="099529F8" w14:textId="77777777" w:rsidR="00687C34" w:rsidRPr="004140ED" w:rsidRDefault="00687C34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687C34" w:rsidRPr="004140ED" w14:paraId="1F5EED7D" w14:textId="77777777" w:rsidTr="00FD51D4">
        <w:trPr>
          <w:trHeight w:val="738"/>
        </w:trPr>
        <w:tc>
          <w:tcPr>
            <w:tcW w:w="9065" w:type="dxa"/>
          </w:tcPr>
          <w:p w14:paraId="3A77C21F" w14:textId="77777777" w:rsidR="00687C34" w:rsidRPr="00EA7535" w:rsidRDefault="00CE3972" w:rsidP="00EA7535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>Workshop title</w:t>
            </w:r>
          </w:p>
        </w:tc>
      </w:tr>
    </w:tbl>
    <w:p w14:paraId="17C9A02A" w14:textId="77777777" w:rsidR="00687C34" w:rsidRPr="004140ED" w:rsidRDefault="00687C34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39"/>
      </w:tblGrid>
      <w:tr w:rsidR="00626BC2" w:rsidRPr="004140ED" w14:paraId="3AF92794" w14:textId="77777777" w:rsidTr="00626BC2">
        <w:tc>
          <w:tcPr>
            <w:tcW w:w="9039" w:type="dxa"/>
          </w:tcPr>
          <w:p w14:paraId="2D12373D" w14:textId="77777777" w:rsidR="00626BC2" w:rsidRPr="00EA7535" w:rsidRDefault="00626BC2" w:rsidP="00EA7535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EA7535">
              <w:rPr>
                <w:rFonts w:ascii="Arial" w:hAnsi="Arial" w:cs="Arial"/>
                <w:lang w:val="en-GB"/>
              </w:rPr>
              <w:t xml:space="preserve">Please </w:t>
            </w:r>
            <w:r w:rsidR="004140ED" w:rsidRPr="00EA7535">
              <w:rPr>
                <w:rFonts w:ascii="Arial" w:hAnsi="Arial" w:cs="Arial"/>
                <w:lang w:val="en-GB"/>
              </w:rPr>
              <w:t xml:space="preserve">provide </w:t>
            </w:r>
            <w:r w:rsidRPr="00EA7535">
              <w:rPr>
                <w:rFonts w:ascii="Arial" w:hAnsi="Arial" w:cs="Arial"/>
                <w:lang w:val="en-GB"/>
              </w:rPr>
              <w:t xml:space="preserve">your </w:t>
            </w:r>
            <w:r w:rsidR="004140ED" w:rsidRPr="00EA7535">
              <w:rPr>
                <w:rFonts w:ascii="Arial" w:hAnsi="Arial" w:cs="Arial"/>
                <w:lang w:val="en-GB"/>
              </w:rPr>
              <w:t xml:space="preserve">short </w:t>
            </w:r>
            <w:r w:rsidRPr="00EA7535">
              <w:rPr>
                <w:rFonts w:ascii="Arial" w:hAnsi="Arial" w:cs="Arial"/>
                <w:lang w:val="en-GB"/>
              </w:rPr>
              <w:t>CV in relation to the workshop</w:t>
            </w:r>
            <w:r w:rsidR="004140ED" w:rsidRPr="00EA7535">
              <w:rPr>
                <w:rFonts w:ascii="Arial" w:hAnsi="Arial" w:cs="Arial"/>
                <w:lang w:val="en-GB"/>
              </w:rPr>
              <w:t xml:space="preserve"> </w:t>
            </w:r>
            <w:r w:rsidR="005D539C" w:rsidRPr="00EA7535">
              <w:rPr>
                <w:rFonts w:ascii="Arial" w:hAnsi="Arial" w:cs="Arial"/>
                <w:lang w:val="en-GB"/>
              </w:rPr>
              <w:t xml:space="preserve">(100 words) </w:t>
            </w:r>
            <w:r w:rsidR="004140ED" w:rsidRPr="00EA7535">
              <w:rPr>
                <w:rFonts w:ascii="Arial" w:hAnsi="Arial" w:cs="Arial"/>
                <w:lang w:val="en-GB"/>
              </w:rPr>
              <w:t>including your photo</w:t>
            </w:r>
            <w:r w:rsidR="00CB4461" w:rsidRPr="00EA7535">
              <w:rPr>
                <w:rFonts w:ascii="Arial" w:hAnsi="Arial" w:cs="Arial"/>
                <w:lang w:val="en-GB"/>
              </w:rPr>
              <w:t>.</w:t>
            </w:r>
          </w:p>
          <w:p w14:paraId="2EDDD9AE" w14:textId="77777777" w:rsidR="00626BC2" w:rsidRPr="004140ED" w:rsidRDefault="00626BC2" w:rsidP="00626BC2">
            <w:pPr>
              <w:spacing w:before="240" w:after="0" w:line="360" w:lineRule="auto"/>
              <w:rPr>
                <w:rFonts w:ascii="Arial" w:hAnsi="Arial" w:cs="Arial"/>
                <w:lang w:val="en-GB"/>
              </w:rPr>
            </w:pPr>
          </w:p>
          <w:p w14:paraId="0FF4BCBC" w14:textId="77777777" w:rsidR="00626BC2" w:rsidRPr="004140ED" w:rsidRDefault="00626BC2" w:rsidP="00626BC2">
            <w:pPr>
              <w:spacing w:before="240" w:after="0" w:line="360" w:lineRule="auto"/>
              <w:rPr>
                <w:rFonts w:ascii="Arial" w:hAnsi="Arial" w:cs="Arial"/>
                <w:lang w:val="en-GB"/>
              </w:rPr>
            </w:pPr>
          </w:p>
        </w:tc>
      </w:tr>
    </w:tbl>
    <w:p w14:paraId="037023D9" w14:textId="77777777" w:rsidR="00D52C16" w:rsidRDefault="00D52C16" w:rsidP="00CE3972">
      <w:pPr>
        <w:spacing w:before="240" w:after="0" w:line="360" w:lineRule="auto"/>
        <w:jc w:val="both"/>
        <w:rPr>
          <w:rFonts w:ascii="Arial" w:hAnsi="Arial" w:cs="Arial"/>
          <w:b/>
          <w:color w:val="000000" w:themeColor="text1"/>
          <w:sz w:val="20"/>
        </w:rPr>
      </w:pPr>
    </w:p>
    <w:p w14:paraId="001BEF76" w14:textId="77777777" w:rsidR="00D52C16" w:rsidRDefault="00D52C16" w:rsidP="00CE3972">
      <w:pPr>
        <w:spacing w:before="240" w:after="0" w:line="360" w:lineRule="auto"/>
        <w:jc w:val="both"/>
        <w:rPr>
          <w:rFonts w:ascii="Arial" w:hAnsi="Arial" w:cs="Arial"/>
          <w:b/>
          <w:color w:val="000000" w:themeColor="text1"/>
          <w:sz w:val="20"/>
        </w:rPr>
      </w:pPr>
    </w:p>
    <w:p w14:paraId="4ABE3B1D" w14:textId="77777777" w:rsidR="00D52C16" w:rsidRDefault="00D52C16" w:rsidP="00CE3972">
      <w:pPr>
        <w:spacing w:before="240" w:after="0" w:line="360" w:lineRule="auto"/>
        <w:jc w:val="both"/>
        <w:rPr>
          <w:rFonts w:ascii="Arial" w:hAnsi="Arial" w:cs="Arial"/>
          <w:b/>
          <w:color w:val="000000" w:themeColor="text1"/>
          <w:sz w:val="20"/>
        </w:rPr>
      </w:pPr>
    </w:p>
    <w:p w14:paraId="7EEE98AE" w14:textId="77777777" w:rsidR="00626BC2" w:rsidRPr="001E58A9" w:rsidRDefault="005D539C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1E58A9">
        <w:rPr>
          <w:rFonts w:ascii="Arial" w:hAnsi="Arial" w:cs="Arial"/>
          <w:b/>
          <w:color w:val="000000" w:themeColor="text1"/>
          <w:sz w:val="20"/>
        </w:rPr>
        <w:lastRenderedPageBreak/>
        <w:t>Abstract: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687C34" w:rsidRPr="004140ED" w14:paraId="6680D9D1" w14:textId="77777777" w:rsidTr="005168A2">
        <w:trPr>
          <w:trHeight w:val="1501"/>
        </w:trPr>
        <w:tc>
          <w:tcPr>
            <w:tcW w:w="9065" w:type="dxa"/>
          </w:tcPr>
          <w:p w14:paraId="22644EF0" w14:textId="77777777" w:rsidR="005168A2" w:rsidRPr="00EA7535" w:rsidRDefault="005D539C" w:rsidP="00EA7535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>Abstract and motivation</w:t>
            </w:r>
            <w:r w:rsidR="00CE3972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 (100 words</w:t>
            </w:r>
            <w:r w:rsidR="005168A2" w:rsidRPr="00EA7535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CB4461" w:rsidRPr="00EA7535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7D350D3F" w14:textId="77777777" w:rsidR="005168A2" w:rsidRPr="004140ED" w:rsidRDefault="005168A2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74A35B3" w14:textId="77777777" w:rsidR="005168A2" w:rsidRPr="004140ED" w:rsidRDefault="005168A2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4FB1221" w14:textId="77777777" w:rsidR="00CE05A1" w:rsidRPr="004140ED" w:rsidRDefault="00CE05A1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EF370CD" w14:textId="77777777" w:rsidR="00CE05A1" w:rsidRPr="004140ED" w:rsidRDefault="00CE05A1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3B4935" w14:textId="77777777" w:rsidR="00CE05A1" w:rsidRPr="004140ED" w:rsidRDefault="00CE05A1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743CD6" w14:textId="77777777" w:rsidR="00CE05A1" w:rsidRPr="004140ED" w:rsidRDefault="00CE05A1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B4EBBA2" w14:textId="77777777" w:rsidR="00CE05A1" w:rsidRPr="004140ED" w:rsidRDefault="00CE05A1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83107F4" w14:textId="77777777" w:rsidR="005D539C" w:rsidRPr="001E58A9" w:rsidRDefault="005D539C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1E58A9">
        <w:rPr>
          <w:rFonts w:ascii="Arial" w:hAnsi="Arial" w:cs="Arial"/>
          <w:b/>
          <w:color w:val="000000" w:themeColor="text1"/>
          <w:sz w:val="20"/>
        </w:rPr>
        <w:t>Workshop outline: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687C34" w:rsidRPr="004140ED" w14:paraId="51DF17EA" w14:textId="77777777" w:rsidTr="006C16BB">
        <w:trPr>
          <w:trHeight w:val="2470"/>
        </w:trPr>
        <w:tc>
          <w:tcPr>
            <w:tcW w:w="9066" w:type="dxa"/>
          </w:tcPr>
          <w:p w14:paraId="0C0B2477" w14:textId="3A0D14B8" w:rsidR="005168A2" w:rsidRPr="00EA7535" w:rsidRDefault="005F585B" w:rsidP="00EA7535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Please describe the format for the workshop, where appropriate identifying keynote speakers from your own and other </w:t>
            </w:r>
            <w:r w:rsidR="00186BB8" w:rsidRPr="00EA7535">
              <w:rPr>
                <w:rFonts w:ascii="Arial" w:hAnsi="Arial" w:cs="Arial"/>
                <w:sz w:val="20"/>
                <w:szCs w:val="20"/>
                <w:lang w:val="en-GB"/>
              </w:rPr>
              <w:t>organi</w:t>
            </w:r>
            <w:r w:rsidR="00186BB8">
              <w:rPr>
                <w:rFonts w:ascii="Arial" w:hAnsi="Arial" w:cs="Arial"/>
                <w:sz w:val="20"/>
                <w:szCs w:val="20"/>
                <w:lang w:val="en-GB"/>
              </w:rPr>
              <w:t>z</w:t>
            </w:r>
            <w:r w:rsidR="00186BB8" w:rsidRPr="00EA7535">
              <w:rPr>
                <w:rFonts w:ascii="Arial" w:hAnsi="Arial" w:cs="Arial"/>
                <w:sz w:val="20"/>
                <w:szCs w:val="20"/>
                <w:lang w:val="en-GB"/>
              </w:rPr>
              <w:t>ations</w:t>
            </w: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>, panel</w:t>
            </w:r>
            <w:r w:rsidR="00186BB8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>, invited papers, technical sessions, and so on</w:t>
            </w:r>
            <w:r w:rsidR="00CE3972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 (100 words</w:t>
            </w:r>
            <w:r w:rsidR="006360EA" w:rsidRPr="00EA7535">
              <w:rPr>
                <w:rFonts w:ascii="Arial" w:hAnsi="Arial" w:cs="Arial"/>
                <w:sz w:val="20"/>
                <w:szCs w:val="20"/>
                <w:lang w:val="en-GB"/>
              </w:rPr>
              <w:t>).</w:t>
            </w:r>
          </w:p>
          <w:p w14:paraId="2282906C" w14:textId="22E09CC1" w:rsidR="00CE05A1" w:rsidRPr="004140ED" w:rsidRDefault="00E568CA" w:rsidP="00CE05A1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>We encourage you to provide</w:t>
            </w:r>
            <w:r w:rsidR="004140ED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 a graphical abstract: </w:t>
            </w: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="004140ED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nclose a </w:t>
            </w:r>
            <w:r w:rsidR="006360EA" w:rsidRPr="00EA7535">
              <w:rPr>
                <w:rFonts w:ascii="Arial" w:hAnsi="Arial" w:cs="Arial"/>
                <w:sz w:val="20"/>
                <w:szCs w:val="20"/>
                <w:lang w:val="en-GB"/>
              </w:rPr>
              <w:t>high-resolution</w:t>
            </w:r>
            <w:r w:rsidR="004140ED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 picture relevant to the </w:t>
            </w:r>
            <w:r w:rsidR="003A5BB7" w:rsidRPr="00EA7535">
              <w:rPr>
                <w:rFonts w:ascii="Arial" w:hAnsi="Arial" w:cs="Arial"/>
                <w:sz w:val="20"/>
                <w:szCs w:val="20"/>
                <w:lang w:val="en-GB"/>
              </w:rPr>
              <w:t>workshop</w:t>
            </w:r>
            <w:r w:rsidR="004140ED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 content (</w:t>
            </w:r>
            <w:r w:rsidR="005D539C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it is </w:t>
            </w:r>
            <w:r w:rsidR="00186BB8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="00186BB8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D539C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responsibility of the </w:t>
            </w:r>
            <w:r w:rsidR="00D02A13" w:rsidRPr="00EA7535">
              <w:rPr>
                <w:rFonts w:ascii="Arial" w:hAnsi="Arial" w:cs="Arial"/>
                <w:sz w:val="20"/>
                <w:szCs w:val="20"/>
                <w:lang w:val="en-GB"/>
              </w:rPr>
              <w:t>proposer</w:t>
            </w:r>
            <w:r w:rsidR="005D539C" w:rsidRPr="00EA7535">
              <w:rPr>
                <w:rFonts w:ascii="Arial" w:hAnsi="Arial" w:cs="Arial"/>
                <w:sz w:val="20"/>
                <w:szCs w:val="20"/>
                <w:lang w:val="en-GB"/>
              </w:rPr>
              <w:t xml:space="preserve"> that the picture can be published on EuCAP webpage without IP violation</w:t>
            </w:r>
            <w:r w:rsidR="004140ED" w:rsidRPr="00EA7535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Pr="00EA7535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5EB32A4" w14:textId="77777777" w:rsidR="00CE05A1" w:rsidRPr="004140ED" w:rsidRDefault="00CE05A1" w:rsidP="00CE05A1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B0261EC" w14:textId="77777777" w:rsidR="00CE05A1" w:rsidRPr="004140ED" w:rsidRDefault="00CE05A1" w:rsidP="00CE05A1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57351E2" w14:textId="77777777" w:rsidR="00CE05A1" w:rsidRPr="004140ED" w:rsidRDefault="00CE05A1" w:rsidP="00CE05A1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41918F5" w14:textId="77777777" w:rsidR="00CE05A1" w:rsidRPr="004140ED" w:rsidRDefault="00CE05A1" w:rsidP="00CE05A1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6A54C96" w14:textId="77777777" w:rsidR="007551F7" w:rsidRPr="004140ED" w:rsidRDefault="007551F7" w:rsidP="007551F7">
      <w:pPr>
        <w:spacing w:after="0" w:line="240" w:lineRule="auto"/>
        <w:rPr>
          <w:rFonts w:ascii="Arial" w:hAnsi="Arial" w:cs="Arial"/>
          <w:lang w:val="en-GB"/>
        </w:rPr>
      </w:pPr>
    </w:p>
    <w:p w14:paraId="3E781BDD" w14:textId="77777777" w:rsidR="006C4DC9" w:rsidRPr="006C4DC9" w:rsidRDefault="006C4DC9" w:rsidP="006C4DC9">
      <w:pPr>
        <w:spacing w:before="240" w:after="0"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st for Industrial Workshop</w:t>
      </w:r>
    </w:p>
    <w:p w14:paraId="20D1D36A" w14:textId="77777777" w:rsidR="00B1147A" w:rsidRDefault="006C4DC9" w:rsidP="006C4DC9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C4DC9">
        <w:rPr>
          <w:rFonts w:ascii="Arial" w:hAnsi="Arial" w:cs="Arial"/>
          <w:sz w:val="20"/>
          <w:szCs w:val="20"/>
          <w:lang w:val="en-GB"/>
        </w:rPr>
        <w:t>Please note that the</w:t>
      </w:r>
      <w:r w:rsidR="00B1147A">
        <w:rPr>
          <w:rFonts w:ascii="Arial" w:hAnsi="Arial" w:cs="Arial"/>
          <w:sz w:val="20"/>
          <w:szCs w:val="20"/>
        </w:rPr>
        <w:t xml:space="preserve"> cost for </w:t>
      </w:r>
      <w:r w:rsidR="003B2A01">
        <w:rPr>
          <w:rFonts w:ascii="Arial" w:hAnsi="Arial" w:cs="Arial"/>
          <w:sz w:val="20"/>
          <w:szCs w:val="20"/>
        </w:rPr>
        <w:t>Industrial Workshop</w:t>
      </w:r>
      <w:r w:rsidR="00B1147A">
        <w:rPr>
          <w:rFonts w:ascii="Arial" w:hAnsi="Arial" w:cs="Arial"/>
          <w:sz w:val="20"/>
          <w:szCs w:val="20"/>
        </w:rPr>
        <w:t>s is as follows:</w:t>
      </w:r>
    </w:p>
    <w:p w14:paraId="2CA85317" w14:textId="5FD759C3" w:rsidR="006C4DC9" w:rsidRPr="00D43549" w:rsidRDefault="00B1147A" w:rsidP="00B1147A">
      <w:pPr>
        <w:pStyle w:val="Paragrafoelenco"/>
        <w:numPr>
          <w:ilvl w:val="0"/>
          <w:numId w:val="14"/>
        </w:numPr>
        <w:spacing w:before="240"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0 minutes</w:t>
      </w:r>
      <w:r w:rsidR="00915D88">
        <w:rPr>
          <w:rFonts w:ascii="Arial" w:hAnsi="Arial" w:cs="Arial"/>
          <w:sz w:val="20"/>
          <w:szCs w:val="20"/>
        </w:rPr>
        <w:t xml:space="preserve"> plus 2 free </w:t>
      </w:r>
      <w:r w:rsidR="00915D88" w:rsidRPr="00D43549">
        <w:rPr>
          <w:rFonts w:ascii="Arial" w:hAnsi="Arial" w:cs="Arial"/>
          <w:sz w:val="20"/>
          <w:szCs w:val="20"/>
        </w:rPr>
        <w:t xml:space="preserve">exhibition </w:t>
      </w:r>
      <w:r w:rsidR="002068B9" w:rsidRPr="00D43549">
        <w:rPr>
          <w:rFonts w:ascii="Arial" w:hAnsi="Arial" w:cs="Arial"/>
          <w:sz w:val="20"/>
          <w:szCs w:val="20"/>
          <w:lang w:val="en-US"/>
        </w:rPr>
        <w:t xml:space="preserve">only passes for </w:t>
      </w:r>
      <w:r w:rsidR="00186BB8">
        <w:rPr>
          <w:rFonts w:ascii="Arial" w:hAnsi="Arial" w:cs="Arial"/>
          <w:sz w:val="20"/>
          <w:szCs w:val="20"/>
          <w:lang w:val="en-US"/>
        </w:rPr>
        <w:t xml:space="preserve">the </w:t>
      </w:r>
      <w:r w:rsidR="002068B9" w:rsidRPr="00D43549">
        <w:rPr>
          <w:rFonts w:ascii="Arial" w:hAnsi="Arial" w:cs="Arial"/>
          <w:sz w:val="20"/>
          <w:szCs w:val="20"/>
          <w:lang w:val="en-US"/>
        </w:rPr>
        <w:t>day of your workshop</w:t>
      </w:r>
      <w:r w:rsidRPr="00D43549">
        <w:rPr>
          <w:rFonts w:ascii="Arial" w:hAnsi="Arial" w:cs="Arial"/>
          <w:sz w:val="20"/>
          <w:szCs w:val="20"/>
        </w:rPr>
        <w:t xml:space="preserve">: </w:t>
      </w:r>
      <w:r w:rsidR="00365136" w:rsidRPr="00D43549">
        <w:rPr>
          <w:rFonts w:ascii="Arial" w:hAnsi="Arial" w:cs="Arial"/>
          <w:sz w:val="20"/>
          <w:szCs w:val="20"/>
        </w:rPr>
        <w:t xml:space="preserve">EUR </w:t>
      </w:r>
      <w:r w:rsidR="006C4DC9" w:rsidRPr="00D43549">
        <w:rPr>
          <w:rFonts w:ascii="Arial" w:hAnsi="Arial" w:cs="Arial"/>
          <w:sz w:val="20"/>
          <w:szCs w:val="20"/>
          <w:lang w:val="en-GB"/>
        </w:rPr>
        <w:t>2</w:t>
      </w:r>
      <w:r w:rsidR="00365136" w:rsidRPr="00D43549">
        <w:rPr>
          <w:rFonts w:ascii="Arial" w:hAnsi="Arial" w:cs="Arial"/>
          <w:sz w:val="20"/>
          <w:szCs w:val="20"/>
        </w:rPr>
        <w:t>,</w:t>
      </w:r>
      <w:r w:rsidR="006C4DC9" w:rsidRPr="00D43549">
        <w:rPr>
          <w:rFonts w:ascii="Arial" w:hAnsi="Arial" w:cs="Arial"/>
          <w:sz w:val="20"/>
          <w:szCs w:val="20"/>
          <w:lang w:val="en-GB"/>
        </w:rPr>
        <w:t>500 +VAT</w:t>
      </w:r>
    </w:p>
    <w:p w14:paraId="50885B11" w14:textId="635F2DE5" w:rsidR="00B1147A" w:rsidRPr="00D43549" w:rsidRDefault="00B1147A" w:rsidP="002068B9">
      <w:pPr>
        <w:pStyle w:val="Paragrafoelenco"/>
        <w:numPr>
          <w:ilvl w:val="0"/>
          <w:numId w:val="14"/>
        </w:numPr>
        <w:spacing w:before="240" w:after="0" w:line="360" w:lineRule="auto"/>
        <w:jc w:val="both"/>
        <w:rPr>
          <w:rFonts w:ascii="Arial" w:hAnsi="Arial" w:cs="Arial"/>
          <w:sz w:val="20"/>
          <w:szCs w:val="20"/>
        </w:rPr>
      </w:pPr>
      <w:r w:rsidRPr="00D43549">
        <w:rPr>
          <w:rFonts w:ascii="Arial" w:hAnsi="Arial" w:cs="Arial"/>
          <w:sz w:val="20"/>
          <w:szCs w:val="20"/>
        </w:rPr>
        <w:t>45 minutes</w:t>
      </w:r>
      <w:r w:rsidR="002068B9" w:rsidRPr="00D43549">
        <w:rPr>
          <w:rFonts w:ascii="Arial" w:hAnsi="Arial" w:cs="Arial"/>
          <w:sz w:val="20"/>
          <w:szCs w:val="20"/>
        </w:rPr>
        <w:t xml:space="preserve"> plus1 free exhibition</w:t>
      </w:r>
      <w:r w:rsidR="002068B9" w:rsidRPr="00D43549">
        <w:rPr>
          <w:rFonts w:ascii="Arial" w:hAnsi="Arial" w:cs="Arial"/>
          <w:sz w:val="20"/>
          <w:szCs w:val="20"/>
          <w:lang w:val="en-US"/>
        </w:rPr>
        <w:t xml:space="preserve"> only pass for </w:t>
      </w:r>
      <w:r w:rsidR="00186BB8">
        <w:rPr>
          <w:rFonts w:ascii="Arial" w:hAnsi="Arial" w:cs="Arial"/>
          <w:sz w:val="20"/>
          <w:szCs w:val="20"/>
          <w:lang w:val="en-US"/>
        </w:rPr>
        <w:t xml:space="preserve">the </w:t>
      </w:r>
      <w:r w:rsidR="002068B9" w:rsidRPr="00D43549">
        <w:rPr>
          <w:rFonts w:ascii="Arial" w:hAnsi="Arial" w:cs="Arial"/>
          <w:sz w:val="20"/>
          <w:szCs w:val="20"/>
          <w:lang w:val="en-US"/>
        </w:rPr>
        <w:t>day of your workshop</w:t>
      </w:r>
      <w:r w:rsidRPr="00D43549">
        <w:rPr>
          <w:rFonts w:ascii="Arial" w:hAnsi="Arial" w:cs="Arial"/>
          <w:sz w:val="20"/>
          <w:szCs w:val="20"/>
        </w:rPr>
        <w:t xml:space="preserve">: EUR 1,500 </w:t>
      </w:r>
      <w:r w:rsidRPr="00D43549">
        <w:rPr>
          <w:rFonts w:ascii="Arial" w:hAnsi="Arial" w:cs="Arial"/>
          <w:sz w:val="20"/>
          <w:szCs w:val="20"/>
          <w:lang w:val="en-GB"/>
        </w:rPr>
        <w:t>+VAT</w:t>
      </w:r>
    </w:p>
    <w:p w14:paraId="1A1A807B" w14:textId="77777777" w:rsidR="006C4DC9" w:rsidRDefault="006C4DC9" w:rsidP="006C4DC9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 w:rsidRPr="006C4DC9">
        <w:rPr>
          <w:rFonts w:ascii="Arial" w:hAnsi="Arial" w:cs="Arial"/>
          <w:sz w:val="20"/>
          <w:szCs w:val="20"/>
          <w:lang w:val="en-GB"/>
        </w:rPr>
        <w:t xml:space="preserve">The fee includes the room rental, </w:t>
      </w:r>
      <w:r w:rsidR="00D43549" w:rsidRPr="006C4DC9">
        <w:rPr>
          <w:rFonts w:ascii="Arial" w:hAnsi="Arial" w:cs="Arial"/>
          <w:sz w:val="20"/>
          <w:szCs w:val="20"/>
          <w:lang w:val="en-GB"/>
        </w:rPr>
        <w:t>theatre</w:t>
      </w:r>
      <w:r w:rsidRPr="006C4DC9">
        <w:rPr>
          <w:rFonts w:ascii="Arial" w:hAnsi="Arial" w:cs="Arial"/>
          <w:sz w:val="20"/>
          <w:szCs w:val="20"/>
          <w:lang w:val="en-GB"/>
        </w:rPr>
        <w:t xml:space="preserve"> style seating, and basic audio-visual equipment such as projector, screen, and wireless/</w:t>
      </w:r>
      <w:proofErr w:type="spellStart"/>
      <w:r w:rsidRPr="006C4DC9">
        <w:rPr>
          <w:rFonts w:ascii="Arial" w:hAnsi="Arial" w:cs="Arial"/>
          <w:sz w:val="20"/>
          <w:szCs w:val="20"/>
          <w:lang w:val="en-GB"/>
        </w:rPr>
        <w:t>lavalier</w:t>
      </w:r>
      <w:proofErr w:type="spellEnd"/>
      <w:r w:rsidRPr="006C4DC9">
        <w:rPr>
          <w:rFonts w:ascii="Arial" w:hAnsi="Arial" w:cs="Arial"/>
          <w:sz w:val="20"/>
          <w:szCs w:val="20"/>
          <w:lang w:val="en-GB"/>
        </w:rPr>
        <w:t xml:space="preserve"> microphone for the speaker.</w:t>
      </w:r>
    </w:p>
    <w:p w14:paraId="05BFB858" w14:textId="77777777" w:rsidR="006360EA" w:rsidRDefault="006360EA" w:rsidP="002555BF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  <w:lang w:val="en-GB"/>
        </w:rPr>
      </w:pPr>
    </w:p>
    <w:p w14:paraId="270FAA4A" w14:textId="77777777" w:rsidR="00092DC8" w:rsidRPr="006C4DC9" w:rsidRDefault="00CD187B" w:rsidP="00092DC8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te: </w:t>
      </w:r>
      <w:r w:rsidR="00092DC8">
        <w:rPr>
          <w:rFonts w:ascii="Arial" w:hAnsi="Arial" w:cs="Arial"/>
          <w:sz w:val="20"/>
          <w:szCs w:val="20"/>
        </w:rPr>
        <w:t xml:space="preserve">The opportunity for Industrial Workshop is included in some sponsorship packages which you can </w:t>
      </w:r>
      <w:r w:rsidR="002068B9" w:rsidRPr="00D43549">
        <w:rPr>
          <w:rFonts w:ascii="Arial" w:hAnsi="Arial" w:cs="Arial"/>
          <w:sz w:val="20"/>
          <w:szCs w:val="20"/>
          <w:lang w:val="en-US"/>
        </w:rPr>
        <w:t xml:space="preserve">purchase </w:t>
      </w:r>
      <w:r w:rsidR="00092DC8" w:rsidRPr="00D43549">
        <w:rPr>
          <w:rFonts w:ascii="Arial" w:hAnsi="Arial" w:cs="Arial"/>
          <w:sz w:val="20"/>
          <w:szCs w:val="20"/>
        </w:rPr>
        <w:t>and benefit from.</w:t>
      </w:r>
      <w:r w:rsidR="00092DC8">
        <w:rPr>
          <w:rFonts w:ascii="Arial" w:hAnsi="Arial" w:cs="Arial"/>
          <w:sz w:val="20"/>
          <w:szCs w:val="20"/>
        </w:rPr>
        <w:t xml:space="preserve"> </w:t>
      </w:r>
    </w:p>
    <w:p w14:paraId="1F0493B4" w14:textId="77777777" w:rsidR="00092DC8" w:rsidRDefault="00092DC8" w:rsidP="002555BF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0DA32A6C" w14:textId="77777777" w:rsidR="00CD187B" w:rsidRPr="00CD187B" w:rsidRDefault="00CD187B" w:rsidP="002555BF">
      <w:pPr>
        <w:spacing w:before="240" w:after="0"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CD187B">
        <w:rPr>
          <w:rFonts w:ascii="Arial" w:hAnsi="Arial" w:cs="Arial"/>
          <w:b/>
          <w:bCs/>
          <w:sz w:val="20"/>
          <w:szCs w:val="20"/>
        </w:rPr>
        <w:t>Registration</w:t>
      </w:r>
    </w:p>
    <w:p w14:paraId="479F3665" w14:textId="5B9A592E" w:rsidR="00B91530" w:rsidRPr="00B91530" w:rsidRDefault="00B91530" w:rsidP="002555BF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43549">
        <w:rPr>
          <w:rFonts w:ascii="Arial" w:hAnsi="Arial" w:cs="Arial"/>
          <w:sz w:val="20"/>
          <w:szCs w:val="20"/>
          <w:lang w:val="en-GB"/>
        </w:rPr>
        <w:t>While it is encouraged that all speakers have full technical program registrations to</w:t>
      </w:r>
      <w:r w:rsidR="00CD187B" w:rsidRPr="00D43549">
        <w:rPr>
          <w:rFonts w:ascii="Arial" w:hAnsi="Arial" w:cs="Arial"/>
          <w:sz w:val="20"/>
          <w:szCs w:val="20"/>
        </w:rPr>
        <w:t xml:space="preserve"> have </w:t>
      </w:r>
      <w:r w:rsidR="00836088">
        <w:rPr>
          <w:rFonts w:ascii="Arial" w:hAnsi="Arial" w:cs="Arial"/>
          <w:sz w:val="20"/>
          <w:szCs w:val="20"/>
          <w:lang w:val="en-GB"/>
        </w:rPr>
        <w:t>EuCAP 202</w:t>
      </w:r>
      <w:r w:rsidR="00186BB8">
        <w:rPr>
          <w:rFonts w:ascii="Arial" w:hAnsi="Arial" w:cs="Arial"/>
          <w:sz w:val="20"/>
          <w:szCs w:val="20"/>
          <w:lang w:val="en-GB"/>
        </w:rPr>
        <w:t>4</w:t>
      </w:r>
      <w:r w:rsidR="00ED5C96" w:rsidRPr="00D43549">
        <w:rPr>
          <w:rFonts w:ascii="Arial" w:hAnsi="Arial" w:cs="Arial"/>
          <w:sz w:val="20"/>
          <w:szCs w:val="20"/>
          <w:lang w:val="en-GB"/>
        </w:rPr>
        <w:t xml:space="preserve"> Industrial Workshops</w:t>
      </w:r>
      <w:r w:rsidRPr="00D43549">
        <w:rPr>
          <w:rFonts w:ascii="Arial" w:hAnsi="Arial" w:cs="Arial"/>
          <w:sz w:val="20"/>
          <w:szCs w:val="20"/>
          <w:lang w:val="en-GB"/>
        </w:rPr>
        <w:t>, it is not a requirement</w:t>
      </w:r>
      <w:r w:rsidRPr="00D43549">
        <w:rPr>
          <w:rFonts w:ascii="Arial" w:hAnsi="Arial" w:cs="Arial"/>
          <w:sz w:val="20"/>
          <w:szCs w:val="20"/>
        </w:rPr>
        <w:t>.</w:t>
      </w:r>
      <w:r w:rsidR="002068B9" w:rsidRPr="00D43549">
        <w:rPr>
          <w:rFonts w:ascii="Arial" w:hAnsi="Arial" w:cs="Arial"/>
          <w:sz w:val="20"/>
          <w:szCs w:val="20"/>
        </w:rPr>
        <w:t xml:space="preserve"> Speakers may participate in the Industrial Workshops using an exhibition only pass.</w:t>
      </w:r>
    </w:p>
    <w:p w14:paraId="41F68D45" w14:textId="77777777" w:rsidR="00CD187B" w:rsidRDefault="00CD187B" w:rsidP="0078783B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2A965BF8" w14:textId="77777777" w:rsidR="00B91530" w:rsidRPr="00CD187B" w:rsidRDefault="00CD187B" w:rsidP="0078783B">
      <w:pPr>
        <w:spacing w:before="240" w:after="0"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CD187B">
        <w:rPr>
          <w:rFonts w:ascii="Arial" w:hAnsi="Arial" w:cs="Arial"/>
          <w:b/>
          <w:bCs/>
          <w:sz w:val="20"/>
          <w:szCs w:val="20"/>
        </w:rPr>
        <w:t>Attendees</w:t>
      </w:r>
    </w:p>
    <w:p w14:paraId="65531301" w14:textId="77777777" w:rsidR="00D52C16" w:rsidRDefault="002068B9" w:rsidP="00EA7535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</w:rPr>
        <w:t xml:space="preserve">Registrants with </w:t>
      </w:r>
      <w:r w:rsidRPr="00D43549">
        <w:rPr>
          <w:rFonts w:ascii="Arial" w:hAnsi="Arial" w:cs="Arial"/>
          <w:sz w:val="20"/>
          <w:szCs w:val="20"/>
        </w:rPr>
        <w:t xml:space="preserve">an </w:t>
      </w:r>
      <w:proofErr w:type="spellStart"/>
      <w:r w:rsidRPr="00D43549">
        <w:rPr>
          <w:rFonts w:ascii="Arial" w:hAnsi="Arial" w:cs="Arial"/>
          <w:sz w:val="20"/>
          <w:szCs w:val="20"/>
          <w:lang w:val="en-US"/>
        </w:rPr>
        <w:t>exh</w:t>
      </w:r>
      <w:proofErr w:type="spellEnd"/>
      <w:r w:rsidRPr="00D43549">
        <w:rPr>
          <w:rFonts w:ascii="Arial" w:hAnsi="Arial" w:cs="Arial"/>
          <w:sz w:val="20"/>
          <w:szCs w:val="20"/>
        </w:rPr>
        <w:t>ibition only pass</w:t>
      </w:r>
      <w:r>
        <w:rPr>
          <w:rFonts w:ascii="Arial" w:hAnsi="Arial" w:cs="Arial"/>
          <w:sz w:val="20"/>
          <w:szCs w:val="20"/>
        </w:rPr>
        <w:t xml:space="preserve"> can attend the </w:t>
      </w:r>
      <w:r>
        <w:rPr>
          <w:rFonts w:ascii="Arial" w:hAnsi="Arial" w:cs="Arial"/>
          <w:sz w:val="20"/>
          <w:szCs w:val="20"/>
          <w:lang w:val="en-US"/>
        </w:rPr>
        <w:t>In</w:t>
      </w:r>
      <w:r>
        <w:rPr>
          <w:rFonts w:ascii="Arial" w:hAnsi="Arial" w:cs="Arial"/>
          <w:sz w:val="20"/>
          <w:szCs w:val="20"/>
        </w:rPr>
        <w:t xml:space="preserve">dustrial </w:t>
      </w:r>
      <w:r>
        <w:rPr>
          <w:rFonts w:ascii="Arial" w:hAnsi="Arial" w:cs="Arial"/>
          <w:sz w:val="20"/>
          <w:szCs w:val="20"/>
          <w:lang w:val="en-US"/>
        </w:rPr>
        <w:t>W</w:t>
      </w:r>
      <w:r w:rsidR="00C12436">
        <w:rPr>
          <w:rFonts w:ascii="Arial" w:hAnsi="Arial" w:cs="Arial"/>
          <w:sz w:val="20"/>
          <w:szCs w:val="20"/>
        </w:rPr>
        <w:t>orkshop</w:t>
      </w:r>
      <w:r w:rsidR="0070252C">
        <w:rPr>
          <w:rFonts w:ascii="Arial" w:hAnsi="Arial" w:cs="Arial"/>
          <w:sz w:val="20"/>
          <w:szCs w:val="20"/>
        </w:rPr>
        <w:t>, allowing you to invite local customers/contacts to attend.</w:t>
      </w:r>
    </w:p>
    <w:p w14:paraId="3F0D0C5E" w14:textId="77777777" w:rsidR="00D52C16" w:rsidRDefault="00D52C16" w:rsidP="00EA7535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  <w:lang w:val="en-GB"/>
        </w:rPr>
      </w:pPr>
    </w:p>
    <w:p w14:paraId="72A0476A" w14:textId="77777777" w:rsidR="006C4DC9" w:rsidRPr="006C4DC9" w:rsidRDefault="006C4DC9" w:rsidP="00EA7535">
      <w:pPr>
        <w:spacing w:before="240" w:after="0" w:line="360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6C4DC9">
        <w:rPr>
          <w:rFonts w:ascii="Arial" w:hAnsi="Arial" w:cs="Arial"/>
          <w:b/>
          <w:bCs/>
          <w:sz w:val="20"/>
          <w:szCs w:val="20"/>
        </w:rPr>
        <w:t>Available time slots</w:t>
      </w:r>
    </w:p>
    <w:p w14:paraId="09E0A279" w14:textId="45ECD750" w:rsidR="00B15E32" w:rsidRDefault="00B15E32" w:rsidP="00EA7535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  <w:lang w:val="en-GB"/>
        </w:rPr>
      </w:pPr>
      <w:r w:rsidRPr="004140ED">
        <w:rPr>
          <w:rFonts w:ascii="Arial" w:hAnsi="Arial" w:cs="Arial"/>
          <w:sz w:val="20"/>
          <w:szCs w:val="20"/>
          <w:lang w:val="en-GB"/>
        </w:rPr>
        <w:t>Please indicate the time slot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4140ED">
        <w:rPr>
          <w:rFonts w:ascii="Arial" w:hAnsi="Arial" w:cs="Arial"/>
          <w:sz w:val="20"/>
          <w:szCs w:val="20"/>
          <w:lang w:val="en-GB"/>
        </w:rPr>
        <w:t xml:space="preserve"> you </w:t>
      </w:r>
      <w:r>
        <w:rPr>
          <w:rFonts w:ascii="Arial" w:hAnsi="Arial" w:cs="Arial"/>
          <w:sz w:val="20"/>
          <w:szCs w:val="20"/>
          <w:lang w:val="en-GB"/>
        </w:rPr>
        <w:t>prefer</w:t>
      </w:r>
      <w:r w:rsidRPr="004140ED">
        <w:rPr>
          <w:rFonts w:ascii="Arial" w:hAnsi="Arial" w:cs="Arial"/>
          <w:sz w:val="20"/>
          <w:szCs w:val="20"/>
          <w:lang w:val="en-GB"/>
        </w:rPr>
        <w:t xml:space="preserve"> for your workshop</w:t>
      </w:r>
      <w:r w:rsidR="00D45EB1">
        <w:rPr>
          <w:rFonts w:ascii="Arial" w:hAnsi="Arial" w:cs="Arial"/>
          <w:sz w:val="20"/>
          <w:szCs w:val="20"/>
          <w:lang w:val="en-GB"/>
        </w:rPr>
        <w:t xml:space="preserve">. </w:t>
      </w:r>
      <w:r w:rsidR="00D45EB1" w:rsidRPr="00D43549">
        <w:rPr>
          <w:rFonts w:ascii="Arial" w:hAnsi="Arial" w:cs="Arial"/>
          <w:sz w:val="20"/>
          <w:szCs w:val="20"/>
          <w:lang w:val="en-GB"/>
        </w:rPr>
        <w:t xml:space="preserve">For the </w:t>
      </w:r>
      <w:r w:rsidR="003B2A01" w:rsidRPr="00D43549">
        <w:rPr>
          <w:rFonts w:ascii="Arial" w:hAnsi="Arial" w:cs="Arial"/>
          <w:sz w:val="20"/>
          <w:szCs w:val="20"/>
          <w:lang w:val="en-GB"/>
        </w:rPr>
        <w:t>final</w:t>
      </w:r>
      <w:r w:rsidR="003B2A01">
        <w:rPr>
          <w:rFonts w:ascii="Arial" w:hAnsi="Arial" w:cs="Arial"/>
          <w:sz w:val="20"/>
          <w:szCs w:val="20"/>
          <w:lang w:val="en-GB"/>
        </w:rPr>
        <w:t xml:space="preserve"> </w:t>
      </w:r>
      <w:r w:rsidR="00D45EB1">
        <w:rPr>
          <w:rFonts w:ascii="Arial" w:hAnsi="Arial" w:cs="Arial"/>
          <w:sz w:val="20"/>
          <w:szCs w:val="20"/>
          <w:lang w:val="en-GB"/>
        </w:rPr>
        <w:t>planning</w:t>
      </w:r>
      <w:r w:rsidR="00186BB8">
        <w:rPr>
          <w:rFonts w:ascii="Arial" w:hAnsi="Arial" w:cs="Arial"/>
          <w:sz w:val="20"/>
          <w:szCs w:val="20"/>
          <w:lang w:val="en-GB"/>
        </w:rPr>
        <w:t>,</w:t>
      </w:r>
      <w:r w:rsidR="00D45EB1">
        <w:rPr>
          <w:rFonts w:ascii="Arial" w:hAnsi="Arial" w:cs="Arial"/>
          <w:sz w:val="20"/>
          <w:szCs w:val="20"/>
          <w:lang w:val="en-GB"/>
        </w:rPr>
        <w:t xml:space="preserve"> we try to consider your preferences as much as possible. We will try to spread the </w:t>
      </w:r>
      <w:r w:rsidR="003B2A01">
        <w:rPr>
          <w:rFonts w:ascii="Arial" w:hAnsi="Arial" w:cs="Arial"/>
          <w:sz w:val="20"/>
          <w:szCs w:val="20"/>
          <w:lang w:val="en-GB"/>
        </w:rPr>
        <w:t>Industrial Workshop</w:t>
      </w:r>
      <w:r w:rsidR="00D45EB1">
        <w:rPr>
          <w:rFonts w:ascii="Arial" w:hAnsi="Arial" w:cs="Arial"/>
          <w:sz w:val="20"/>
          <w:szCs w:val="20"/>
          <w:lang w:val="en-GB"/>
        </w:rPr>
        <w:t xml:space="preserve">s as much as possible to avoid too many </w:t>
      </w:r>
      <w:r w:rsidR="003B2A01">
        <w:rPr>
          <w:rFonts w:ascii="Arial" w:hAnsi="Arial" w:cs="Arial"/>
          <w:sz w:val="20"/>
          <w:szCs w:val="20"/>
          <w:lang w:val="en-GB"/>
        </w:rPr>
        <w:t>Industrial Workshop</w:t>
      </w:r>
      <w:r w:rsidR="00D45EB1">
        <w:rPr>
          <w:rFonts w:ascii="Arial" w:hAnsi="Arial" w:cs="Arial"/>
          <w:sz w:val="20"/>
          <w:szCs w:val="20"/>
          <w:lang w:val="en-GB"/>
        </w:rPr>
        <w:t xml:space="preserve">s running in </w:t>
      </w:r>
      <w:r w:rsidR="006360EA">
        <w:rPr>
          <w:rFonts w:ascii="Arial" w:hAnsi="Arial" w:cs="Arial"/>
          <w:sz w:val="20"/>
          <w:szCs w:val="20"/>
          <w:lang w:val="en-GB"/>
        </w:rPr>
        <w:t>parallel.</w:t>
      </w:r>
      <w:r w:rsidRPr="004140ED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09C5C444" w14:textId="77777777" w:rsidR="006360EA" w:rsidRDefault="006360EA" w:rsidP="006360EA">
      <w:pPr>
        <w:spacing w:before="240" w:after="0" w:line="360" w:lineRule="auto"/>
        <w:contextualSpacing/>
        <w:jc w:val="both"/>
        <w:rPr>
          <w:rFonts w:ascii="Arial" w:hAnsi="Arial" w:cs="Arial"/>
          <w:sz w:val="20"/>
          <w:szCs w:val="20"/>
          <w:lang w:val="en-GB"/>
        </w:rPr>
      </w:pPr>
    </w:p>
    <w:tbl>
      <w:tblPr>
        <w:tblStyle w:val="Grigliatabella"/>
        <w:tblW w:w="0" w:type="auto"/>
        <w:tblInd w:w="-34" w:type="dxa"/>
        <w:tblLook w:val="04A0" w:firstRow="1" w:lastRow="0" w:firstColumn="1" w:lastColumn="0" w:noHBand="0" w:noVBand="1"/>
      </w:tblPr>
      <w:tblGrid>
        <w:gridCol w:w="4475"/>
        <w:gridCol w:w="1106"/>
        <w:gridCol w:w="1961"/>
        <w:gridCol w:w="1552"/>
      </w:tblGrid>
      <w:tr w:rsidR="00D45EB1" w14:paraId="6B262E50" w14:textId="77777777" w:rsidTr="00D52C16">
        <w:tc>
          <w:tcPr>
            <w:tcW w:w="4475" w:type="dxa"/>
          </w:tcPr>
          <w:p w14:paraId="0307230C" w14:textId="77777777" w:rsidR="00D52C16" w:rsidRDefault="00D52C16" w:rsidP="00B15E32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b/>
                <w:bCs/>
                <w:lang w:val="en-GB"/>
              </w:rPr>
            </w:pPr>
          </w:p>
          <w:p w14:paraId="43D83BA1" w14:textId="77777777" w:rsidR="00B15E32" w:rsidRPr="00D52C16" w:rsidRDefault="00D45EB1" w:rsidP="00B15E32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b/>
                <w:bCs/>
                <w:lang w:val="en-GB"/>
              </w:rPr>
            </w:pPr>
            <w:r w:rsidRPr="00D52C16">
              <w:rPr>
                <w:rFonts w:ascii="Arial" w:hAnsi="Arial" w:cs="Arial"/>
                <w:b/>
                <w:bCs/>
                <w:lang w:val="en-GB"/>
              </w:rPr>
              <w:t>Time slot</w:t>
            </w:r>
            <w:r w:rsidR="00E363A8">
              <w:rPr>
                <w:rFonts w:ascii="Arial" w:hAnsi="Arial" w:cs="Arial"/>
                <w:b/>
                <w:bCs/>
                <w:lang w:val="en-GB"/>
              </w:rPr>
              <w:t>*</w:t>
            </w:r>
          </w:p>
        </w:tc>
        <w:tc>
          <w:tcPr>
            <w:tcW w:w="1106" w:type="dxa"/>
          </w:tcPr>
          <w:p w14:paraId="59747923" w14:textId="77777777" w:rsidR="00D52C16" w:rsidRDefault="00D52C16" w:rsidP="00D52C16">
            <w:pPr>
              <w:spacing w:before="240" w:after="0" w:line="360" w:lineRule="auto"/>
              <w:contextualSpacing/>
              <w:rPr>
                <w:rFonts w:ascii="Arial" w:hAnsi="Arial" w:cs="Arial"/>
                <w:b/>
                <w:bCs/>
              </w:rPr>
            </w:pPr>
          </w:p>
          <w:p w14:paraId="645828E7" w14:textId="77777777" w:rsidR="00B15E32" w:rsidRPr="00D52C16" w:rsidRDefault="00D52C16" w:rsidP="00D52C16">
            <w:pPr>
              <w:spacing w:before="240" w:after="0" w:line="360" w:lineRule="auto"/>
              <w:contextualSpacing/>
              <w:rPr>
                <w:rFonts w:ascii="Arial" w:hAnsi="Arial" w:cs="Arial"/>
                <w:b/>
                <w:bCs/>
                <w:lang w:val="en-GB"/>
              </w:rPr>
            </w:pPr>
            <w:r w:rsidRPr="00D52C16">
              <w:rPr>
                <w:rFonts w:ascii="Arial" w:hAnsi="Arial" w:cs="Arial"/>
                <w:b/>
                <w:bCs/>
              </w:rPr>
              <w:t>P</w:t>
            </w:r>
            <w:r w:rsidR="00D45EB1" w:rsidRPr="00D52C16">
              <w:rPr>
                <w:rFonts w:ascii="Arial" w:hAnsi="Arial" w:cs="Arial"/>
                <w:b/>
                <w:bCs/>
                <w:lang w:val="en-GB"/>
              </w:rPr>
              <w:t>referred</w:t>
            </w:r>
          </w:p>
        </w:tc>
        <w:tc>
          <w:tcPr>
            <w:tcW w:w="1961" w:type="dxa"/>
          </w:tcPr>
          <w:p w14:paraId="2526030E" w14:textId="77777777" w:rsidR="00D52C16" w:rsidRPr="00D52C16" w:rsidRDefault="00D52C16" w:rsidP="00D52C16">
            <w:pPr>
              <w:spacing w:before="240" w:after="0" w:line="360" w:lineRule="auto"/>
              <w:contextualSpacing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D52C16">
              <w:rPr>
                <w:rFonts w:ascii="Arial" w:hAnsi="Arial" w:cs="Arial"/>
                <w:b/>
                <w:bCs/>
              </w:rPr>
              <w:t>P</w:t>
            </w:r>
            <w:proofErr w:type="spellStart"/>
            <w:r w:rsidR="007D5B53" w:rsidRPr="00D52C16">
              <w:rPr>
                <w:rFonts w:ascii="Arial" w:hAnsi="Arial" w:cs="Arial"/>
                <w:b/>
                <w:bCs/>
                <w:lang w:val="en-GB"/>
              </w:rPr>
              <w:t>ossible</w:t>
            </w:r>
            <w:proofErr w:type="spellEnd"/>
          </w:p>
          <w:p w14:paraId="3E500175" w14:textId="77777777" w:rsidR="00B15E32" w:rsidRPr="00D52C16" w:rsidRDefault="00D45EB1" w:rsidP="00D52C16">
            <w:pPr>
              <w:spacing w:before="240" w:after="0" w:line="360" w:lineRule="auto"/>
              <w:contextualSpacing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D52C16">
              <w:rPr>
                <w:rFonts w:ascii="Arial" w:hAnsi="Arial" w:cs="Arial"/>
                <w:b/>
                <w:bCs/>
                <w:lang w:val="en-GB"/>
              </w:rPr>
              <w:t>but not preferred</w:t>
            </w:r>
          </w:p>
        </w:tc>
        <w:tc>
          <w:tcPr>
            <w:tcW w:w="1552" w:type="dxa"/>
          </w:tcPr>
          <w:p w14:paraId="1E54C963" w14:textId="77777777" w:rsidR="00D52C16" w:rsidRDefault="00D52C16" w:rsidP="00D52C16">
            <w:pPr>
              <w:spacing w:before="240" w:after="0" w:line="36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</w:p>
          <w:p w14:paraId="35BE9350" w14:textId="77777777" w:rsidR="00B15E32" w:rsidRPr="00D52C16" w:rsidRDefault="00D52C16" w:rsidP="00D52C16">
            <w:pPr>
              <w:spacing w:before="240" w:after="0" w:line="360" w:lineRule="auto"/>
              <w:contextualSpacing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D52C16">
              <w:rPr>
                <w:rFonts w:ascii="Arial" w:hAnsi="Arial" w:cs="Arial"/>
                <w:b/>
                <w:bCs/>
              </w:rPr>
              <w:t>N</w:t>
            </w:r>
            <w:proofErr w:type="spellStart"/>
            <w:r w:rsidR="00D45EB1" w:rsidRPr="00D52C16">
              <w:rPr>
                <w:rFonts w:ascii="Arial" w:hAnsi="Arial" w:cs="Arial"/>
                <w:b/>
                <w:bCs/>
                <w:lang w:val="en-GB"/>
              </w:rPr>
              <w:t>ot</w:t>
            </w:r>
            <w:proofErr w:type="spellEnd"/>
            <w:r w:rsidR="00D45EB1" w:rsidRPr="00D52C16">
              <w:rPr>
                <w:rFonts w:ascii="Arial" w:hAnsi="Arial" w:cs="Arial"/>
                <w:b/>
                <w:bCs/>
                <w:lang w:val="en-GB"/>
              </w:rPr>
              <w:t xml:space="preserve"> possible</w:t>
            </w:r>
          </w:p>
        </w:tc>
      </w:tr>
      <w:tr w:rsidR="00D45EB1" w14:paraId="7E463248" w14:textId="77777777" w:rsidTr="00D52C16">
        <w:tc>
          <w:tcPr>
            <w:tcW w:w="4475" w:type="dxa"/>
          </w:tcPr>
          <w:p w14:paraId="32CBB37E" w14:textId="410C734C" w:rsidR="00B15E32" w:rsidRPr="00092DC8" w:rsidRDefault="001E36D5" w:rsidP="00D45EB1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Mon</w:t>
            </w:r>
            <w:r w:rsidR="00D45EB1"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</w:rPr>
              <w:t>18</w:t>
            </w:r>
            <w:r w:rsidR="00836088">
              <w:rPr>
                <w:rFonts w:ascii="Arial" w:hAnsi="Arial" w:cs="Arial"/>
              </w:rPr>
              <w:t xml:space="preserve"> March 202</w:t>
            </w:r>
            <w:r w:rsidR="0043212C">
              <w:rPr>
                <w:rFonts w:ascii="Arial" w:hAnsi="Arial" w:cs="Arial"/>
              </w:rPr>
              <w:t>4</w:t>
            </w:r>
            <w:r w:rsidR="00092DC8">
              <w:rPr>
                <w:rFonts w:ascii="Arial" w:hAnsi="Arial" w:cs="Arial"/>
              </w:rPr>
              <w:t>:</w:t>
            </w:r>
            <w:r w:rsidR="00D45EB1" w:rsidRPr="00092DC8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</w:rPr>
              <w:t>14.40</w:t>
            </w:r>
            <w:r w:rsidR="00092DC8">
              <w:rPr>
                <w:rFonts w:ascii="Arial" w:hAnsi="Arial" w:cs="Arial"/>
              </w:rPr>
              <w:t xml:space="preserve"> </w:t>
            </w:r>
            <w:r w:rsidR="00D45EB1" w:rsidRPr="00092DC8">
              <w:rPr>
                <w:rFonts w:ascii="Arial" w:hAnsi="Arial" w:cs="Arial"/>
                <w:lang w:val="en-GB"/>
              </w:rPr>
              <w:t>-</w:t>
            </w:r>
            <w:r w:rsidR="00092DC8">
              <w:rPr>
                <w:rFonts w:ascii="Arial" w:hAnsi="Arial" w:cs="Arial"/>
              </w:rPr>
              <w:t xml:space="preserve"> </w:t>
            </w:r>
            <w:r w:rsidR="00D45EB1"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6</w:t>
            </w:r>
            <w:r w:rsidR="00D45EB1"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2</w:t>
            </w:r>
            <w:r w:rsidR="00092DC8" w:rsidRPr="00092DC8">
              <w:rPr>
                <w:rFonts w:ascii="Arial" w:hAnsi="Arial" w:cs="Arial"/>
              </w:rPr>
              <w:t>0</w:t>
            </w:r>
            <w:r w:rsidR="00D45EB1" w:rsidRPr="00092DC8">
              <w:rPr>
                <w:rFonts w:ascii="Arial" w:hAnsi="Arial" w:cs="Arial"/>
                <w:lang w:val="en-GB"/>
              </w:rPr>
              <w:t>h</w:t>
            </w:r>
          </w:p>
          <w:p w14:paraId="4BB1A923" w14:textId="3A3A5524" w:rsidR="00092DC8" w:rsidRPr="00092DC8" w:rsidRDefault="001E36D5" w:rsidP="00D45EB1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</w:t>
            </w:r>
            <w:r w:rsidR="00092DC8" w:rsidRPr="00092DC8">
              <w:rPr>
                <w:rFonts w:ascii="Arial" w:hAnsi="Arial" w:cs="Arial"/>
              </w:rPr>
              <w:t xml:space="preserve">, </w:t>
            </w:r>
            <w:r w:rsidR="0043212C">
              <w:rPr>
                <w:rFonts w:ascii="Arial" w:hAnsi="Arial" w:cs="Arial"/>
              </w:rPr>
              <w:t>18</w:t>
            </w:r>
            <w:r>
              <w:rPr>
                <w:rFonts w:ascii="Arial" w:hAnsi="Arial" w:cs="Arial"/>
              </w:rPr>
              <w:t xml:space="preserve"> </w:t>
            </w:r>
            <w:r w:rsidR="00836088">
              <w:rPr>
                <w:rFonts w:ascii="Arial" w:hAnsi="Arial" w:cs="Arial"/>
              </w:rPr>
              <w:t>March 202</w:t>
            </w:r>
            <w:r w:rsidR="0043212C">
              <w:rPr>
                <w:rFonts w:ascii="Arial" w:hAnsi="Arial" w:cs="Arial"/>
              </w:rPr>
              <w:t>4</w:t>
            </w:r>
            <w:r w:rsidR="00092DC8">
              <w:rPr>
                <w:rFonts w:ascii="Arial" w:hAnsi="Arial" w:cs="Arial"/>
              </w:rPr>
              <w:t>:</w:t>
            </w:r>
            <w:r w:rsidR="00092DC8" w:rsidRPr="00092DC8">
              <w:rPr>
                <w:rFonts w:ascii="Arial" w:hAnsi="Arial" w:cs="Arial"/>
              </w:rPr>
              <w:t xml:space="preserve"> 1</w:t>
            </w:r>
            <w:r>
              <w:rPr>
                <w:rFonts w:ascii="Arial" w:hAnsi="Arial" w:cs="Arial"/>
              </w:rPr>
              <w:t>6</w:t>
            </w:r>
            <w:r w:rsidR="00092DC8" w:rsidRPr="00092DC8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5</w:t>
            </w:r>
            <w:r w:rsidR="00092DC8" w:rsidRPr="00092DC8">
              <w:rPr>
                <w:rFonts w:ascii="Arial" w:hAnsi="Arial" w:cs="Arial"/>
              </w:rPr>
              <w:t>0</w:t>
            </w:r>
            <w:r w:rsidR="00092DC8">
              <w:rPr>
                <w:rFonts w:ascii="Arial" w:hAnsi="Arial" w:cs="Arial"/>
              </w:rPr>
              <w:t xml:space="preserve"> </w:t>
            </w:r>
            <w:r w:rsidR="00092DC8" w:rsidRPr="00092DC8">
              <w:rPr>
                <w:rFonts w:ascii="Arial" w:hAnsi="Arial" w:cs="Arial"/>
              </w:rPr>
              <w:t>-</w:t>
            </w:r>
            <w:r w:rsidR="00092DC8">
              <w:rPr>
                <w:rFonts w:ascii="Arial" w:hAnsi="Arial" w:cs="Arial"/>
              </w:rPr>
              <w:t xml:space="preserve"> </w:t>
            </w:r>
            <w:r w:rsidR="00092DC8" w:rsidRPr="00092DC8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8</w:t>
            </w:r>
            <w:r w:rsidR="00092DC8" w:rsidRPr="00092DC8">
              <w:rPr>
                <w:rFonts w:ascii="Arial" w:hAnsi="Arial" w:cs="Arial"/>
              </w:rPr>
              <w:t>.30</w:t>
            </w:r>
            <w:r w:rsidR="00092DC8">
              <w:rPr>
                <w:rFonts w:ascii="Arial" w:hAnsi="Arial" w:cs="Arial"/>
              </w:rPr>
              <w:t>h</w:t>
            </w:r>
          </w:p>
        </w:tc>
        <w:tc>
          <w:tcPr>
            <w:tcW w:w="1106" w:type="dxa"/>
          </w:tcPr>
          <w:p w14:paraId="79B27EAD" w14:textId="77777777" w:rsidR="00B15E32" w:rsidRDefault="00B15E32" w:rsidP="00B15E32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961" w:type="dxa"/>
          </w:tcPr>
          <w:p w14:paraId="4FB2A051" w14:textId="77777777" w:rsidR="00B15E32" w:rsidRDefault="00B15E32" w:rsidP="00B15E32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552" w:type="dxa"/>
          </w:tcPr>
          <w:p w14:paraId="12BD2BCE" w14:textId="77777777" w:rsidR="00B15E32" w:rsidRDefault="00B15E32" w:rsidP="00B15E32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1E36D5" w14:paraId="6F1BF3DF" w14:textId="77777777" w:rsidTr="00D52C16">
        <w:tc>
          <w:tcPr>
            <w:tcW w:w="4475" w:type="dxa"/>
          </w:tcPr>
          <w:p w14:paraId="6603FA0D" w14:textId="58EABE49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Tue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  <w:lang w:val="en-GB"/>
              </w:rPr>
              <w:t>19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</w:rPr>
              <w:t>09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 w:rsidRPr="00092DC8">
              <w:rPr>
                <w:rFonts w:ascii="Arial" w:hAnsi="Arial" w:cs="Arial"/>
              </w:rPr>
              <w:t xml:space="preserve">0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  <w:p w14:paraId="419CB557" w14:textId="32944A99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Tue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  <w:lang w:val="en-GB"/>
              </w:rPr>
              <w:t>19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</w:rPr>
              <w:t>11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1</w:t>
            </w:r>
            <w:r w:rsidRPr="00092DC8">
              <w:rPr>
                <w:rFonts w:ascii="Arial" w:hAnsi="Arial" w:cs="Arial"/>
              </w:rPr>
              <w:t xml:space="preserve">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2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5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  <w:p w14:paraId="33E5A4AC" w14:textId="171EADA0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Tue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  <w:lang w:val="en-GB"/>
              </w:rPr>
              <w:t>19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1</w:t>
            </w:r>
            <w:r>
              <w:rPr>
                <w:rFonts w:ascii="Arial" w:hAnsi="Arial" w:cs="Arial"/>
              </w:rPr>
              <w:t>7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 w:rsidRPr="00092DC8">
              <w:rPr>
                <w:rFonts w:ascii="Arial" w:hAnsi="Arial" w:cs="Arial"/>
              </w:rPr>
              <w:t xml:space="preserve">0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8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</w:tc>
        <w:tc>
          <w:tcPr>
            <w:tcW w:w="1106" w:type="dxa"/>
          </w:tcPr>
          <w:p w14:paraId="0BEB1AB4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961" w:type="dxa"/>
          </w:tcPr>
          <w:p w14:paraId="556C120D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552" w:type="dxa"/>
          </w:tcPr>
          <w:p w14:paraId="2DFD7270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1E36D5" w14:paraId="52DBE4AF" w14:textId="77777777" w:rsidTr="00D52C16">
        <w:tc>
          <w:tcPr>
            <w:tcW w:w="4475" w:type="dxa"/>
          </w:tcPr>
          <w:p w14:paraId="1E67B344" w14:textId="4965D431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 w:rsidRPr="00092DC8">
              <w:rPr>
                <w:rFonts w:ascii="Arial" w:hAnsi="Arial" w:cs="Arial"/>
                <w:lang w:val="en-GB"/>
              </w:rPr>
              <w:t xml:space="preserve">Wed, </w:t>
            </w:r>
            <w:r w:rsidR="0043212C">
              <w:rPr>
                <w:rFonts w:ascii="Arial" w:hAnsi="Arial" w:cs="Arial"/>
                <w:lang w:val="en-GB"/>
              </w:rPr>
              <w:t>20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</w:rPr>
              <w:t>09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 w:rsidRPr="00092DC8">
              <w:rPr>
                <w:rFonts w:ascii="Arial" w:hAnsi="Arial" w:cs="Arial"/>
              </w:rPr>
              <w:t xml:space="preserve">0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  <w:p w14:paraId="0B54F7EC" w14:textId="5D3EE9A2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 w:rsidRPr="00092DC8">
              <w:rPr>
                <w:rFonts w:ascii="Arial" w:hAnsi="Arial" w:cs="Arial"/>
                <w:lang w:val="en-GB"/>
              </w:rPr>
              <w:t xml:space="preserve">Wed, </w:t>
            </w:r>
            <w:r w:rsidR="0043212C">
              <w:rPr>
                <w:rFonts w:ascii="Arial" w:hAnsi="Arial" w:cs="Arial"/>
                <w:lang w:val="en-GB"/>
              </w:rPr>
              <w:t>20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</w:rPr>
              <w:t>11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1</w:t>
            </w:r>
            <w:r w:rsidRPr="00092DC8">
              <w:rPr>
                <w:rFonts w:ascii="Arial" w:hAnsi="Arial" w:cs="Arial"/>
              </w:rPr>
              <w:t xml:space="preserve">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2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5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  <w:p w14:paraId="55B7BF65" w14:textId="0AD69BBA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 w:rsidRPr="00092DC8">
              <w:rPr>
                <w:rFonts w:ascii="Arial" w:hAnsi="Arial" w:cs="Arial"/>
                <w:lang w:val="en-GB"/>
              </w:rPr>
              <w:t xml:space="preserve">Wed, </w:t>
            </w:r>
            <w:r w:rsidR="0043212C">
              <w:rPr>
                <w:rFonts w:ascii="Arial" w:hAnsi="Arial" w:cs="Arial"/>
                <w:lang w:val="en-GB"/>
              </w:rPr>
              <w:t>20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1</w:t>
            </w:r>
            <w:r>
              <w:rPr>
                <w:rFonts w:ascii="Arial" w:hAnsi="Arial" w:cs="Arial"/>
              </w:rPr>
              <w:t>7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 w:rsidRPr="00092DC8">
              <w:rPr>
                <w:rFonts w:ascii="Arial" w:hAnsi="Arial" w:cs="Arial"/>
              </w:rPr>
              <w:t xml:space="preserve">0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8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</w:tc>
        <w:tc>
          <w:tcPr>
            <w:tcW w:w="1106" w:type="dxa"/>
          </w:tcPr>
          <w:p w14:paraId="05367B68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961" w:type="dxa"/>
          </w:tcPr>
          <w:p w14:paraId="162905F9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552" w:type="dxa"/>
          </w:tcPr>
          <w:p w14:paraId="3ED6D5FB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1E36D5" w14:paraId="03FBE7E8" w14:textId="77777777" w:rsidTr="00D52C16">
        <w:tc>
          <w:tcPr>
            <w:tcW w:w="4475" w:type="dxa"/>
          </w:tcPr>
          <w:p w14:paraId="58E0F9FF" w14:textId="76250284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Thu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</w:rPr>
              <w:t>21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</w:rPr>
              <w:t>09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 w:rsidRPr="00092DC8">
              <w:rPr>
                <w:rFonts w:ascii="Arial" w:hAnsi="Arial" w:cs="Arial"/>
              </w:rPr>
              <w:t xml:space="preserve">0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  <w:p w14:paraId="49E37F1B" w14:textId="6250B811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Thu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</w:rPr>
              <w:t>21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</w:rPr>
              <w:t>11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1</w:t>
            </w:r>
            <w:r w:rsidRPr="00092DC8">
              <w:rPr>
                <w:rFonts w:ascii="Arial" w:hAnsi="Arial" w:cs="Arial"/>
              </w:rPr>
              <w:t xml:space="preserve">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2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5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  <w:p w14:paraId="379015FC" w14:textId="7C99D73B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Thu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</w:rPr>
              <w:t>21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1</w:t>
            </w:r>
            <w:r>
              <w:rPr>
                <w:rFonts w:ascii="Arial" w:hAnsi="Arial" w:cs="Arial"/>
              </w:rPr>
              <w:t>7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 w:rsidRPr="00092DC8">
              <w:rPr>
                <w:rFonts w:ascii="Arial" w:hAnsi="Arial" w:cs="Arial"/>
              </w:rPr>
              <w:t xml:space="preserve">0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8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</w:tc>
        <w:tc>
          <w:tcPr>
            <w:tcW w:w="1106" w:type="dxa"/>
          </w:tcPr>
          <w:p w14:paraId="2DA842F5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961" w:type="dxa"/>
          </w:tcPr>
          <w:p w14:paraId="2B1D85C0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552" w:type="dxa"/>
          </w:tcPr>
          <w:p w14:paraId="26A0DAF0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1E36D5" w14:paraId="5EC5E60E" w14:textId="77777777" w:rsidTr="00D52C16">
        <w:tc>
          <w:tcPr>
            <w:tcW w:w="4475" w:type="dxa"/>
          </w:tcPr>
          <w:p w14:paraId="71FC6407" w14:textId="15171861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Fri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  <w:lang w:val="en-GB"/>
              </w:rPr>
              <w:t>22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  <w:lang w:val="en-GB"/>
              </w:rPr>
              <w:t xml:space="preserve"> </w:t>
            </w:r>
            <w:r w:rsidRPr="00092DC8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9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 w:rsidRPr="00092DC8">
              <w:rPr>
                <w:rFonts w:ascii="Arial" w:hAnsi="Arial" w:cs="Arial"/>
              </w:rPr>
              <w:t xml:space="preserve">00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  <w:p w14:paraId="7A965BF2" w14:textId="0E6AA7BC" w:rsidR="001E36D5" w:rsidRPr="00092DC8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Fri</w:t>
            </w:r>
            <w:r w:rsidRPr="00092DC8">
              <w:rPr>
                <w:rFonts w:ascii="Arial" w:hAnsi="Arial" w:cs="Arial"/>
                <w:lang w:val="en-GB"/>
              </w:rPr>
              <w:t xml:space="preserve">, </w:t>
            </w:r>
            <w:r w:rsidR="0043212C">
              <w:rPr>
                <w:rFonts w:ascii="Arial" w:hAnsi="Arial" w:cs="Arial"/>
                <w:lang w:val="en-GB"/>
              </w:rPr>
              <w:t>22</w:t>
            </w:r>
            <w:r w:rsidR="0043212C"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</w:rPr>
              <w:t xml:space="preserve">March </w:t>
            </w:r>
            <w:r w:rsidR="00836088">
              <w:rPr>
                <w:rFonts w:ascii="Arial" w:hAnsi="Arial" w:cs="Arial"/>
              </w:rPr>
              <w:t>202</w:t>
            </w:r>
            <w:r w:rsidR="0043212C">
              <w:rPr>
                <w:rFonts w:ascii="Arial" w:hAnsi="Arial" w:cs="Arial"/>
              </w:rPr>
              <w:t>4</w:t>
            </w:r>
            <w:r w:rsidRPr="00092DC8">
              <w:rPr>
                <w:rFonts w:ascii="Arial" w:hAnsi="Arial" w:cs="Arial"/>
              </w:rPr>
              <w:t>:</w:t>
            </w:r>
            <w:r w:rsidRPr="00092DC8">
              <w:rPr>
                <w:rFonts w:ascii="Arial" w:hAnsi="Arial" w:cs="Arial"/>
                <w:lang w:val="en-GB"/>
              </w:rPr>
              <w:t xml:space="preserve"> 1</w:t>
            </w:r>
            <w:r>
              <w:rPr>
                <w:rFonts w:ascii="Arial" w:hAnsi="Arial" w:cs="Arial"/>
              </w:rPr>
              <w:t>1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10</w:t>
            </w:r>
            <w:r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-</w:t>
            </w:r>
            <w:r w:rsidRPr="00092DC8">
              <w:rPr>
                <w:rFonts w:ascii="Arial" w:hAnsi="Arial" w:cs="Arial"/>
              </w:rPr>
              <w:t xml:space="preserve"> </w:t>
            </w:r>
            <w:r w:rsidRPr="00092DC8">
              <w:rPr>
                <w:rFonts w:ascii="Arial" w:hAnsi="Arial" w:cs="Arial"/>
                <w:lang w:val="en-GB"/>
              </w:rPr>
              <w:t>1</w:t>
            </w:r>
            <w:r>
              <w:rPr>
                <w:rFonts w:ascii="Arial" w:hAnsi="Arial" w:cs="Arial"/>
              </w:rPr>
              <w:t>2</w:t>
            </w:r>
            <w:r w:rsidRPr="00092DC8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</w:rPr>
              <w:t>5</w:t>
            </w:r>
            <w:r w:rsidRPr="00092DC8">
              <w:rPr>
                <w:rFonts w:ascii="Arial" w:hAnsi="Arial" w:cs="Arial"/>
              </w:rPr>
              <w:t>0</w:t>
            </w:r>
            <w:r w:rsidRPr="00092DC8">
              <w:rPr>
                <w:rFonts w:ascii="Arial" w:hAnsi="Arial" w:cs="Arial"/>
                <w:lang w:val="en-GB"/>
              </w:rPr>
              <w:t>h</w:t>
            </w:r>
          </w:p>
        </w:tc>
        <w:tc>
          <w:tcPr>
            <w:tcW w:w="1106" w:type="dxa"/>
          </w:tcPr>
          <w:p w14:paraId="75525968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961" w:type="dxa"/>
          </w:tcPr>
          <w:p w14:paraId="733CECC7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552" w:type="dxa"/>
          </w:tcPr>
          <w:p w14:paraId="03549432" w14:textId="77777777" w:rsidR="001E36D5" w:rsidRDefault="001E36D5" w:rsidP="001E36D5">
            <w:pPr>
              <w:spacing w:before="240" w:after="0" w:line="360" w:lineRule="auto"/>
              <w:contextualSpacing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9178126" w14:textId="2B29A310" w:rsidR="007551F7" w:rsidRPr="00E363A8" w:rsidRDefault="00E363A8" w:rsidP="007551F7">
      <w:pPr>
        <w:spacing w:after="0" w:line="240" w:lineRule="auto"/>
        <w:rPr>
          <w:rFonts w:ascii="Arial" w:hAnsi="Arial" w:cs="Arial"/>
          <w:i/>
          <w:sz w:val="20"/>
          <w:szCs w:val="20"/>
          <w:lang w:val="en-GB"/>
        </w:rPr>
      </w:pPr>
      <w:r w:rsidRPr="00D43549">
        <w:rPr>
          <w:rFonts w:ascii="Arial" w:hAnsi="Arial" w:cs="Arial"/>
          <w:i/>
          <w:sz w:val="20"/>
          <w:szCs w:val="20"/>
          <w:lang w:val="en-GB"/>
        </w:rPr>
        <w:t>*</w:t>
      </w:r>
      <w:r w:rsidR="00186BB8" w:rsidRPr="00D43549">
        <w:rPr>
          <w:rFonts w:ascii="Arial" w:hAnsi="Arial" w:cs="Arial"/>
          <w:i/>
          <w:sz w:val="20"/>
          <w:szCs w:val="20"/>
          <w:lang w:val="en-GB"/>
        </w:rPr>
        <w:t>90</w:t>
      </w:r>
      <w:r w:rsidR="00186BB8">
        <w:rPr>
          <w:rFonts w:ascii="Arial" w:hAnsi="Arial" w:cs="Arial"/>
          <w:i/>
          <w:sz w:val="20"/>
          <w:szCs w:val="20"/>
          <w:lang w:val="en-GB"/>
        </w:rPr>
        <w:t>-</w:t>
      </w:r>
      <w:r w:rsidRPr="00D43549">
        <w:rPr>
          <w:rFonts w:ascii="Arial" w:hAnsi="Arial" w:cs="Arial"/>
          <w:i/>
          <w:sz w:val="20"/>
          <w:szCs w:val="20"/>
          <w:lang w:val="en-GB"/>
        </w:rPr>
        <w:t xml:space="preserve">minute workshops can be split into two </w:t>
      </w:r>
      <w:r w:rsidR="00186BB8" w:rsidRPr="00D43549">
        <w:rPr>
          <w:rFonts w:ascii="Arial" w:hAnsi="Arial" w:cs="Arial"/>
          <w:i/>
          <w:sz w:val="20"/>
          <w:szCs w:val="20"/>
          <w:lang w:val="en-GB"/>
        </w:rPr>
        <w:t>45</w:t>
      </w:r>
      <w:r w:rsidR="00186BB8">
        <w:rPr>
          <w:rFonts w:ascii="Arial" w:hAnsi="Arial" w:cs="Arial"/>
          <w:i/>
          <w:sz w:val="20"/>
          <w:szCs w:val="20"/>
          <w:lang w:val="en-GB"/>
        </w:rPr>
        <w:t>-</w:t>
      </w:r>
      <w:r w:rsidRPr="00D43549">
        <w:rPr>
          <w:rFonts w:ascii="Arial" w:hAnsi="Arial" w:cs="Arial"/>
          <w:i/>
          <w:sz w:val="20"/>
          <w:szCs w:val="20"/>
          <w:lang w:val="en-GB"/>
        </w:rPr>
        <w:t>minute time slots.</w:t>
      </w:r>
    </w:p>
    <w:p w14:paraId="45C28C62" w14:textId="77777777" w:rsidR="006360EA" w:rsidRPr="006360EA" w:rsidRDefault="006360EA" w:rsidP="006360EA">
      <w:pPr>
        <w:pStyle w:val="Paragrafoelenco"/>
        <w:spacing w:after="0" w:line="240" w:lineRule="auto"/>
        <w:rPr>
          <w:rFonts w:ascii="Arial" w:hAnsi="Arial" w:cs="Arial"/>
          <w:sz w:val="20"/>
          <w:szCs w:val="20"/>
          <w:lang w:val="en-GB"/>
        </w:rPr>
      </w:pPr>
    </w:p>
    <w:p w14:paraId="539075ED" w14:textId="77777777" w:rsidR="007551F7" w:rsidRPr="00C12436" w:rsidRDefault="007551F7" w:rsidP="00C12436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C12436">
        <w:rPr>
          <w:rFonts w:ascii="Arial" w:hAnsi="Arial" w:cs="Arial"/>
          <w:sz w:val="20"/>
          <w:szCs w:val="20"/>
          <w:lang w:val="en-GB"/>
        </w:rPr>
        <w:t xml:space="preserve">Has this </w:t>
      </w:r>
      <w:r w:rsidR="003B2A01">
        <w:rPr>
          <w:rFonts w:ascii="Arial" w:hAnsi="Arial" w:cs="Arial"/>
          <w:sz w:val="20"/>
          <w:szCs w:val="20"/>
          <w:lang w:val="en-GB"/>
        </w:rPr>
        <w:t>Industrial Workshop</w:t>
      </w:r>
      <w:r w:rsidRPr="00C12436">
        <w:rPr>
          <w:rFonts w:ascii="Arial" w:hAnsi="Arial" w:cs="Arial"/>
          <w:sz w:val="20"/>
          <w:szCs w:val="20"/>
          <w:lang w:val="en-GB"/>
        </w:rPr>
        <w:t xml:space="preserve"> or a similar one already been offered at a conference? Yes</w:t>
      </w:r>
      <w:r w:rsidR="00092DC8">
        <w:rPr>
          <w:rFonts w:ascii="Arial" w:hAnsi="Arial" w:cs="Arial"/>
          <w:sz w:val="20"/>
          <w:szCs w:val="20"/>
        </w:rPr>
        <w:t xml:space="preserve"> </w:t>
      </w:r>
      <w:r w:rsidRPr="00C12436">
        <w:rPr>
          <w:rFonts w:ascii="Arial" w:hAnsi="Arial" w:cs="Arial"/>
          <w:sz w:val="20"/>
          <w:szCs w:val="20"/>
          <w:lang w:val="en-GB"/>
        </w:rPr>
        <w:t>/</w:t>
      </w:r>
      <w:r w:rsidR="00092DC8">
        <w:rPr>
          <w:rFonts w:ascii="Arial" w:hAnsi="Arial" w:cs="Arial"/>
          <w:sz w:val="20"/>
          <w:szCs w:val="20"/>
        </w:rPr>
        <w:t xml:space="preserve"> </w:t>
      </w:r>
      <w:r w:rsidRPr="00C12436">
        <w:rPr>
          <w:rFonts w:ascii="Arial" w:hAnsi="Arial" w:cs="Arial"/>
          <w:sz w:val="20"/>
          <w:szCs w:val="20"/>
          <w:lang w:val="en-GB"/>
        </w:rPr>
        <w:t>No</w:t>
      </w:r>
    </w:p>
    <w:p w14:paraId="6808D545" w14:textId="77777777" w:rsidR="006360EA" w:rsidRPr="004140ED" w:rsidRDefault="006360EA" w:rsidP="006360EA">
      <w:pPr>
        <w:pStyle w:val="Paragrafoelenco"/>
        <w:spacing w:after="0" w:line="240" w:lineRule="auto"/>
        <w:rPr>
          <w:rFonts w:ascii="Arial" w:hAnsi="Arial" w:cs="Arial"/>
          <w:sz w:val="20"/>
          <w:szCs w:val="20"/>
          <w:lang w:val="en-GB"/>
        </w:rPr>
      </w:pPr>
    </w:p>
    <w:p w14:paraId="35EA9F8B" w14:textId="77777777" w:rsidR="007551F7" w:rsidRPr="004140ED" w:rsidRDefault="007551F7" w:rsidP="007551F7">
      <w:pPr>
        <w:pStyle w:val="Paragrafoelenco"/>
        <w:spacing w:after="0" w:line="240" w:lineRule="auto"/>
        <w:rPr>
          <w:rFonts w:ascii="Arial" w:hAnsi="Arial" w:cs="Arial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39"/>
      </w:tblGrid>
      <w:tr w:rsidR="007551F7" w:rsidRPr="004140ED" w14:paraId="170EF9C3" w14:textId="77777777" w:rsidTr="007551F7">
        <w:tc>
          <w:tcPr>
            <w:tcW w:w="9039" w:type="dxa"/>
          </w:tcPr>
          <w:p w14:paraId="04F76B6B" w14:textId="77616138" w:rsidR="007551F7" w:rsidRPr="00C12436" w:rsidRDefault="007551F7" w:rsidP="00C1243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C12436">
              <w:rPr>
                <w:rFonts w:ascii="Arial" w:hAnsi="Arial" w:cs="Arial"/>
                <w:lang w:val="en-GB"/>
              </w:rPr>
              <w:t>If yes, which conference and year, and with how many attendees</w:t>
            </w:r>
            <w:r w:rsidR="00186BB8">
              <w:rPr>
                <w:rFonts w:ascii="Arial" w:hAnsi="Arial" w:cs="Arial"/>
                <w:lang w:val="en-GB"/>
              </w:rPr>
              <w:t>?</w:t>
            </w:r>
          </w:p>
          <w:p w14:paraId="22E0AC22" w14:textId="77777777" w:rsidR="007551F7" w:rsidRPr="004140ED" w:rsidRDefault="007551F7" w:rsidP="009826E3">
            <w:pPr>
              <w:rPr>
                <w:rFonts w:ascii="Arial" w:hAnsi="Arial" w:cs="Arial"/>
                <w:szCs w:val="22"/>
                <w:lang w:val="en-GB"/>
              </w:rPr>
            </w:pPr>
          </w:p>
          <w:p w14:paraId="20385A0A" w14:textId="77777777" w:rsidR="007551F7" w:rsidRPr="004140ED" w:rsidRDefault="007551F7" w:rsidP="009826E3">
            <w:pPr>
              <w:rPr>
                <w:rFonts w:ascii="Arial" w:hAnsi="Arial" w:cs="Arial"/>
                <w:szCs w:val="22"/>
                <w:lang w:val="en-GB"/>
              </w:rPr>
            </w:pPr>
          </w:p>
          <w:p w14:paraId="2CE2E243" w14:textId="77777777" w:rsidR="007551F7" w:rsidRPr="004140ED" w:rsidRDefault="007551F7" w:rsidP="009826E3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</w:tbl>
    <w:p w14:paraId="34906404" w14:textId="77777777" w:rsidR="007551F7" w:rsidRDefault="007551F7" w:rsidP="007551F7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259AD72" w14:textId="77777777" w:rsidR="007D5B53" w:rsidRDefault="007D5B53" w:rsidP="007551F7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655FA689" w14:textId="77777777" w:rsidR="007D5B53" w:rsidRDefault="007D5B53" w:rsidP="007551F7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184B17C" w14:textId="77777777" w:rsidR="007D5B53" w:rsidRDefault="007D5B53" w:rsidP="007551F7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7A99A21B" w14:textId="77777777" w:rsidR="007D5B53" w:rsidRPr="004140ED" w:rsidRDefault="007D5B53" w:rsidP="007551F7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940D76" w:rsidRPr="004140ED" w14:paraId="359BB259" w14:textId="77777777" w:rsidTr="003963CC">
        <w:trPr>
          <w:trHeight w:val="2285"/>
        </w:trPr>
        <w:tc>
          <w:tcPr>
            <w:tcW w:w="9065" w:type="dxa"/>
          </w:tcPr>
          <w:p w14:paraId="72ECF19F" w14:textId="77777777" w:rsidR="00940D76" w:rsidRPr="00C12436" w:rsidRDefault="00D74584" w:rsidP="00C12436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12436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 xml:space="preserve">Provide any specific plans that may be considered for </w:t>
            </w:r>
            <w:r w:rsidR="008B5D1E" w:rsidRPr="00C12436">
              <w:rPr>
                <w:rFonts w:ascii="Arial" w:hAnsi="Arial" w:cs="Arial"/>
                <w:sz w:val="20"/>
                <w:szCs w:val="20"/>
                <w:lang w:val="en-GB"/>
              </w:rPr>
              <w:t>promoting the w</w:t>
            </w:r>
            <w:r w:rsidRPr="00C12436">
              <w:rPr>
                <w:rFonts w:ascii="Arial" w:hAnsi="Arial" w:cs="Arial"/>
                <w:sz w:val="20"/>
                <w:szCs w:val="20"/>
                <w:lang w:val="en-GB"/>
              </w:rPr>
              <w:t>orkshop</w:t>
            </w:r>
            <w:r w:rsidR="00CB4461" w:rsidRPr="00C12436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06FE5EDF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78A3919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BD54BD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668BCA3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B199B39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064A3A9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FE76EF4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C9830FA" w14:textId="77777777" w:rsidR="007551F7" w:rsidRPr="004140ED" w:rsidRDefault="007551F7" w:rsidP="007551F7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115DDC5" w14:textId="77777777" w:rsidR="0071390F" w:rsidRDefault="0071390F" w:rsidP="00C12436">
      <w:p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</w:p>
    <w:sectPr w:rsidR="0071390F" w:rsidSect="00060F4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8" w:right="1418" w:bottom="1418" w:left="1418" w:header="708" w:footer="4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D0E8F" w14:textId="77777777" w:rsidR="002433EB" w:rsidRDefault="002433EB" w:rsidP="006B7A1C">
      <w:pPr>
        <w:spacing w:after="0" w:line="240" w:lineRule="auto"/>
      </w:pPr>
      <w:r>
        <w:separator/>
      </w:r>
    </w:p>
  </w:endnote>
  <w:endnote w:type="continuationSeparator" w:id="0">
    <w:p w14:paraId="3BA81B54" w14:textId="77777777" w:rsidR="002433EB" w:rsidRDefault="002433EB" w:rsidP="006B7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7BE6D" w14:textId="77777777" w:rsidR="0071390F" w:rsidRPr="00FE1771" w:rsidRDefault="00805FBC" w:rsidP="00FE1771">
    <w:pPr>
      <w:pStyle w:val="Pidipagina"/>
      <w:jc w:val="center"/>
      <w:rPr>
        <w:rFonts w:ascii="Arial" w:hAnsi="Arial" w:cs="Arial"/>
        <w:sz w:val="20"/>
        <w:szCs w:val="20"/>
      </w:rPr>
    </w:pPr>
    <w:r w:rsidRPr="00FE1771">
      <w:rPr>
        <w:rFonts w:ascii="Arial" w:hAnsi="Arial" w:cs="Arial"/>
        <w:sz w:val="20"/>
        <w:szCs w:val="20"/>
      </w:rPr>
      <w:fldChar w:fldCharType="begin"/>
    </w:r>
    <w:r w:rsidR="0071390F" w:rsidRPr="00FE1771">
      <w:rPr>
        <w:rFonts w:ascii="Arial" w:hAnsi="Arial" w:cs="Arial"/>
        <w:sz w:val="20"/>
        <w:szCs w:val="20"/>
      </w:rPr>
      <w:instrText xml:space="preserve"> PAGE  \* Arabic  \* MERGEFORMAT </w:instrText>
    </w:r>
    <w:r w:rsidRPr="00FE1771">
      <w:rPr>
        <w:rFonts w:ascii="Arial" w:hAnsi="Arial" w:cs="Arial"/>
        <w:sz w:val="20"/>
        <w:szCs w:val="20"/>
      </w:rPr>
      <w:fldChar w:fldCharType="separate"/>
    </w:r>
    <w:r w:rsidR="00027F9E">
      <w:rPr>
        <w:rFonts w:ascii="Arial" w:hAnsi="Arial" w:cs="Arial"/>
        <w:noProof/>
        <w:sz w:val="20"/>
        <w:szCs w:val="20"/>
      </w:rPr>
      <w:t>4</w:t>
    </w:r>
    <w:r w:rsidRPr="00FE1771">
      <w:rPr>
        <w:rFonts w:ascii="Arial" w:hAnsi="Arial" w:cs="Arial"/>
        <w:sz w:val="20"/>
        <w:szCs w:val="20"/>
      </w:rPr>
      <w:fldChar w:fldCharType="end"/>
    </w:r>
    <w:r w:rsidR="0071390F" w:rsidRPr="00FE1771">
      <w:rPr>
        <w:rFonts w:ascii="Arial" w:hAnsi="Arial" w:cs="Arial"/>
        <w:sz w:val="20"/>
        <w:szCs w:val="20"/>
      </w:rPr>
      <w:t xml:space="preserve"> / </w:t>
    </w:r>
    <w:r w:rsidR="00E50A9B">
      <w:rPr>
        <w:rFonts w:ascii="Arial" w:hAnsi="Arial" w:cs="Arial"/>
        <w:noProof/>
        <w:sz w:val="20"/>
        <w:szCs w:val="20"/>
      </w:rPr>
      <w:fldChar w:fldCharType="begin"/>
    </w:r>
    <w:r w:rsidR="00E50A9B">
      <w:rPr>
        <w:rFonts w:ascii="Arial" w:hAnsi="Arial" w:cs="Arial"/>
        <w:noProof/>
        <w:sz w:val="20"/>
        <w:szCs w:val="20"/>
      </w:rPr>
      <w:instrText xml:space="preserve"> NUMPAGES  \* Arabic  \* MERGEFORMAT </w:instrText>
    </w:r>
    <w:r w:rsidR="00E50A9B">
      <w:rPr>
        <w:rFonts w:ascii="Arial" w:hAnsi="Arial" w:cs="Arial"/>
        <w:noProof/>
        <w:sz w:val="20"/>
        <w:szCs w:val="20"/>
      </w:rPr>
      <w:fldChar w:fldCharType="separate"/>
    </w:r>
    <w:r w:rsidR="00027F9E">
      <w:rPr>
        <w:rFonts w:ascii="Arial" w:hAnsi="Arial" w:cs="Arial"/>
        <w:noProof/>
        <w:sz w:val="20"/>
        <w:szCs w:val="20"/>
      </w:rPr>
      <w:t>4</w:t>
    </w:r>
    <w:r w:rsidR="00E50A9B">
      <w:rPr>
        <w:rFonts w:ascii="Arial" w:hAnsi="Arial" w:cs="Arial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9B0A1" w14:textId="77777777" w:rsidR="0071390F" w:rsidRPr="00473273" w:rsidRDefault="00805FBC" w:rsidP="00473273">
    <w:pPr>
      <w:pStyle w:val="Pidipagina"/>
      <w:jc w:val="center"/>
      <w:rPr>
        <w:sz w:val="18"/>
        <w:szCs w:val="18"/>
      </w:rPr>
    </w:pPr>
    <w:r w:rsidRPr="00473273">
      <w:rPr>
        <w:sz w:val="18"/>
        <w:szCs w:val="18"/>
      </w:rPr>
      <w:fldChar w:fldCharType="begin"/>
    </w:r>
    <w:r w:rsidR="0071390F" w:rsidRPr="00473273">
      <w:rPr>
        <w:sz w:val="18"/>
        <w:szCs w:val="18"/>
      </w:rPr>
      <w:instrText xml:space="preserve"> PAGE  \* Arabic  \* MERGEFORMAT </w:instrText>
    </w:r>
    <w:r w:rsidRPr="00473273">
      <w:rPr>
        <w:sz w:val="18"/>
        <w:szCs w:val="18"/>
      </w:rPr>
      <w:fldChar w:fldCharType="separate"/>
    </w:r>
    <w:r w:rsidR="00060F4A">
      <w:rPr>
        <w:noProof/>
        <w:sz w:val="18"/>
        <w:szCs w:val="18"/>
      </w:rPr>
      <w:t>1</w:t>
    </w:r>
    <w:r w:rsidRPr="00473273">
      <w:rPr>
        <w:sz w:val="18"/>
        <w:szCs w:val="18"/>
      </w:rPr>
      <w:fldChar w:fldCharType="end"/>
    </w:r>
    <w:r w:rsidR="0071390F" w:rsidRPr="00473273">
      <w:rPr>
        <w:sz w:val="18"/>
        <w:szCs w:val="18"/>
      </w:rPr>
      <w:t xml:space="preserve"> / </w:t>
    </w:r>
    <w:r w:rsidR="00E50A9B">
      <w:rPr>
        <w:noProof/>
        <w:sz w:val="18"/>
        <w:szCs w:val="18"/>
      </w:rPr>
      <w:fldChar w:fldCharType="begin"/>
    </w:r>
    <w:r w:rsidR="00E50A9B">
      <w:rPr>
        <w:noProof/>
        <w:sz w:val="18"/>
        <w:szCs w:val="18"/>
      </w:rPr>
      <w:instrText xml:space="preserve"> NUMPAGES  \* Arabic  \* MERGEFORMAT </w:instrText>
    </w:r>
    <w:r w:rsidR="00E50A9B">
      <w:rPr>
        <w:noProof/>
        <w:sz w:val="18"/>
        <w:szCs w:val="18"/>
      </w:rPr>
      <w:fldChar w:fldCharType="separate"/>
    </w:r>
    <w:r w:rsidR="00060F4A">
      <w:rPr>
        <w:noProof/>
        <w:sz w:val="18"/>
        <w:szCs w:val="18"/>
      </w:rPr>
      <w:t>2</w:t>
    </w:r>
    <w:r w:rsidR="00E50A9B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47B77" w14:textId="77777777" w:rsidR="002433EB" w:rsidRDefault="002433EB" w:rsidP="006B7A1C">
      <w:pPr>
        <w:spacing w:after="0" w:line="240" w:lineRule="auto"/>
      </w:pPr>
      <w:r>
        <w:separator/>
      </w:r>
    </w:p>
  </w:footnote>
  <w:footnote w:type="continuationSeparator" w:id="0">
    <w:p w14:paraId="025B0DC3" w14:textId="77777777" w:rsidR="002433EB" w:rsidRDefault="002433EB" w:rsidP="006B7A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23B55" w14:textId="6DDB9B53" w:rsidR="00B025F7" w:rsidRDefault="00836088" w:rsidP="0043212C">
    <w:pPr>
      <w:pStyle w:val="Intestazione"/>
      <w:rPr>
        <w:rFonts w:ascii="Verdana" w:hAnsi="Verdana" w:cs="Arial"/>
        <w:b/>
        <w:color w:val="273A76"/>
        <w:sz w:val="24"/>
        <w:lang w:val="en-GB"/>
      </w:rPr>
    </w:pPr>
    <w:r>
      <w:rPr>
        <w:noProof/>
        <w:lang w:val="it-IT" w:eastAsia="it-IT"/>
      </w:rPr>
      <w:drawing>
        <wp:anchor distT="0" distB="0" distL="114300" distR="114300" simplePos="0" relativeHeight="251657728" behindDoc="1" locked="0" layoutInCell="1" allowOverlap="1" wp14:anchorId="6C620373" wp14:editId="072B54C8">
          <wp:simplePos x="0" y="0"/>
          <wp:positionH relativeFrom="column">
            <wp:posOffset>5106035</wp:posOffset>
          </wp:positionH>
          <wp:positionV relativeFrom="paragraph">
            <wp:posOffset>111125</wp:posOffset>
          </wp:positionV>
          <wp:extent cx="935355" cy="575945"/>
          <wp:effectExtent l="19050" t="0" r="0" b="0"/>
          <wp:wrapNone/>
          <wp:docPr id="8" name="Picture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2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D5ADEAD" w14:textId="081BBC8F" w:rsidR="00B025F7" w:rsidRDefault="00B025F7" w:rsidP="002A1B25">
    <w:pPr>
      <w:pStyle w:val="Intestazione"/>
      <w:tabs>
        <w:tab w:val="clear" w:pos="4252"/>
      </w:tabs>
      <w:ind w:left="1701" w:right="1273"/>
      <w:jc w:val="center"/>
      <w:rPr>
        <w:rFonts w:ascii="Verdana" w:hAnsi="Verdana" w:cs="Arial"/>
        <w:color w:val="273A76"/>
        <w:sz w:val="24"/>
      </w:rPr>
    </w:pPr>
    <w:r>
      <w:rPr>
        <w:rFonts w:ascii="Verdana" w:hAnsi="Verdana" w:cs="Arial"/>
        <w:b/>
        <w:color w:val="273A76"/>
        <w:sz w:val="24"/>
      </w:rPr>
      <w:t>The 1</w:t>
    </w:r>
    <w:r w:rsidR="002D4041">
      <w:rPr>
        <w:rFonts w:ascii="Verdana" w:hAnsi="Verdana" w:cs="Arial"/>
        <w:b/>
        <w:color w:val="273A76"/>
        <w:sz w:val="24"/>
      </w:rPr>
      <w:t>8</w:t>
    </w:r>
    <w:r>
      <w:rPr>
        <w:rFonts w:ascii="Verdana" w:hAnsi="Verdana" w:cs="Arial"/>
        <w:b/>
        <w:color w:val="273A76"/>
        <w:sz w:val="24"/>
        <w:vertAlign w:val="superscript"/>
      </w:rPr>
      <w:t>th</w:t>
    </w:r>
    <w:r>
      <w:rPr>
        <w:rFonts w:ascii="Verdana" w:hAnsi="Verdana" w:cs="Arial"/>
        <w:b/>
        <w:color w:val="273A76"/>
        <w:sz w:val="24"/>
      </w:rPr>
      <w:t xml:space="preserve"> European Conference on </w:t>
    </w:r>
    <w:r>
      <w:rPr>
        <w:rFonts w:ascii="Verdana" w:hAnsi="Verdana" w:cs="Arial"/>
        <w:b/>
        <w:color w:val="273A76"/>
        <w:sz w:val="24"/>
      </w:rPr>
      <w:br/>
      <w:t xml:space="preserve">       Antennas and Propagation (EuCAP)</w:t>
    </w:r>
    <w:r>
      <w:rPr>
        <w:rFonts w:ascii="Verdana" w:hAnsi="Verdana" w:cs="Arial"/>
        <w:color w:val="273A76"/>
        <w:sz w:val="24"/>
      </w:rPr>
      <w:br/>
    </w:r>
    <w:r>
      <w:rPr>
        <w:rFonts w:ascii="Verdana" w:hAnsi="Verdana" w:cs="Arial"/>
        <w:color w:val="273A76"/>
      </w:rPr>
      <w:t xml:space="preserve">       </w:t>
    </w:r>
    <w:r w:rsidR="002D4041">
      <w:rPr>
        <w:rFonts w:ascii="Verdana" w:hAnsi="Verdana" w:cs="Arial"/>
        <w:color w:val="273A76"/>
      </w:rPr>
      <w:t>17</w:t>
    </w:r>
    <w:r w:rsidR="00836088">
      <w:rPr>
        <w:rFonts w:ascii="Verdana" w:hAnsi="Verdana" w:cs="Arial"/>
        <w:color w:val="273A76"/>
      </w:rPr>
      <w:t xml:space="preserve"> - </w:t>
    </w:r>
    <w:r w:rsidR="002D4041">
      <w:rPr>
        <w:rFonts w:ascii="Verdana" w:hAnsi="Verdana" w:cs="Arial"/>
        <w:color w:val="273A76"/>
      </w:rPr>
      <w:t>22</w:t>
    </w:r>
    <w:r w:rsidR="0038662B">
      <w:rPr>
        <w:rFonts w:ascii="Verdana" w:hAnsi="Verdana" w:cs="Arial"/>
        <w:color w:val="273A76"/>
      </w:rPr>
      <w:t xml:space="preserve"> March</w:t>
    </w:r>
    <w:r>
      <w:rPr>
        <w:rFonts w:ascii="Verdana" w:hAnsi="Verdana" w:cs="Arial"/>
        <w:color w:val="273A76"/>
      </w:rPr>
      <w:t xml:space="preserve"> </w:t>
    </w:r>
    <w:r w:rsidR="00836088">
      <w:rPr>
        <w:rFonts w:ascii="Verdana" w:hAnsi="Verdana" w:cs="Arial"/>
        <w:color w:val="273A76"/>
      </w:rPr>
      <w:t>202</w:t>
    </w:r>
    <w:r w:rsidR="002D4041">
      <w:rPr>
        <w:rFonts w:ascii="Verdana" w:hAnsi="Verdana" w:cs="Arial"/>
        <w:color w:val="273A76"/>
      </w:rPr>
      <w:t>4</w:t>
    </w:r>
  </w:p>
  <w:p w14:paraId="221D98E6" w14:textId="77777777" w:rsidR="00060F4A" w:rsidRPr="00E568CA" w:rsidRDefault="00060F4A" w:rsidP="00060F4A">
    <w:pPr>
      <w:pStyle w:val="Intestazione"/>
      <w:jc w:val="center"/>
      <w:rPr>
        <w:rFonts w:ascii="Verdana" w:hAnsi="Verdana" w:cs="Arial"/>
        <w:color w:val="273A76"/>
        <w:sz w:val="10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1864D" w14:textId="77777777" w:rsidR="002015FB" w:rsidRDefault="00060F4A" w:rsidP="002015FB">
    <w:pPr>
      <w:pStyle w:val="Intestazione"/>
      <w:jc w:val="center"/>
      <w:rPr>
        <w:rFonts w:ascii="Verdana" w:hAnsi="Verdana" w:cs="Arial"/>
        <w:color w:val="273A76"/>
        <w:lang w:val="en-GB"/>
      </w:rPr>
    </w:pPr>
    <w:r w:rsidRPr="00176AA7">
      <w:rPr>
        <w:noProof/>
        <w:lang w:val="it-IT" w:eastAsia="it-IT"/>
      </w:rPr>
      <w:drawing>
        <wp:anchor distT="0" distB="0" distL="114300" distR="114300" simplePos="0" relativeHeight="251660288" behindDoc="1" locked="0" layoutInCell="1" allowOverlap="1" wp14:anchorId="246035D4" wp14:editId="19FDD033">
          <wp:simplePos x="0" y="0"/>
          <wp:positionH relativeFrom="column">
            <wp:posOffset>5106035</wp:posOffset>
          </wp:positionH>
          <wp:positionV relativeFrom="paragraph">
            <wp:posOffset>-35560</wp:posOffset>
          </wp:positionV>
          <wp:extent cx="935355" cy="575945"/>
          <wp:effectExtent l="0" t="0" r="0" b="0"/>
          <wp:wrapNone/>
          <wp:docPr id="13" name="Picture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2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015FB" w:rsidRPr="00176AA7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928E143" wp14:editId="70568BAC">
          <wp:simplePos x="0" y="0"/>
          <wp:positionH relativeFrom="column">
            <wp:posOffset>-390525</wp:posOffset>
          </wp:positionH>
          <wp:positionV relativeFrom="paragraph">
            <wp:posOffset>-153670</wp:posOffset>
          </wp:positionV>
          <wp:extent cx="1481455" cy="555625"/>
          <wp:effectExtent l="0" t="0" r="444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1455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5FB" w:rsidRPr="00176AA7">
      <w:rPr>
        <w:rFonts w:ascii="Verdana" w:hAnsi="Verdana" w:cs="Arial"/>
        <w:b/>
        <w:color w:val="273A76"/>
        <w:sz w:val="24"/>
        <w:lang w:val="en-GB"/>
      </w:rPr>
      <w:t>The 14</w:t>
    </w:r>
    <w:r w:rsidR="002015FB" w:rsidRPr="00176AA7">
      <w:rPr>
        <w:rFonts w:ascii="Verdana" w:hAnsi="Verdana" w:cs="Arial"/>
        <w:b/>
        <w:color w:val="273A76"/>
        <w:sz w:val="24"/>
        <w:vertAlign w:val="superscript"/>
        <w:lang w:val="en-GB"/>
      </w:rPr>
      <w:t>th</w:t>
    </w:r>
    <w:r w:rsidR="002015FB" w:rsidRPr="00176AA7">
      <w:rPr>
        <w:rFonts w:ascii="Verdana" w:hAnsi="Verdana" w:cs="Arial"/>
        <w:b/>
        <w:color w:val="273A76"/>
        <w:sz w:val="24"/>
        <w:lang w:val="en-GB"/>
      </w:rPr>
      <w:t xml:space="preserve"> European Conference on </w:t>
    </w:r>
    <w:r w:rsidR="002015FB" w:rsidRPr="00176AA7">
      <w:rPr>
        <w:rFonts w:ascii="Verdana" w:hAnsi="Verdana" w:cs="Arial"/>
        <w:b/>
        <w:color w:val="273A76"/>
        <w:sz w:val="24"/>
        <w:lang w:val="en-GB"/>
      </w:rPr>
      <w:br/>
      <w:t>Antennas and Propagation (EuCAP)</w:t>
    </w:r>
    <w:r w:rsidR="002015FB" w:rsidRPr="00176AA7">
      <w:rPr>
        <w:rFonts w:ascii="Verdana" w:hAnsi="Verdana" w:cs="Arial"/>
        <w:color w:val="273A76"/>
        <w:sz w:val="24"/>
        <w:lang w:val="en-GB"/>
      </w:rPr>
      <w:br/>
    </w:r>
    <w:r w:rsidR="002015FB" w:rsidRPr="00176AA7">
      <w:rPr>
        <w:rFonts w:ascii="Verdana" w:hAnsi="Verdana" w:cs="Arial"/>
        <w:color w:val="273A76"/>
        <w:lang w:val="en-GB"/>
      </w:rPr>
      <w:t>15 – 20 March 2020 | Copenhagen, Denmark</w:t>
    </w:r>
  </w:p>
  <w:p w14:paraId="0059DE1E" w14:textId="77777777" w:rsidR="002015FB" w:rsidRPr="007865E6" w:rsidRDefault="002015FB" w:rsidP="002015FB">
    <w:pPr>
      <w:pStyle w:val="Intestazione"/>
      <w:jc w:val="center"/>
      <w:rPr>
        <w:rFonts w:ascii="Verdana" w:hAnsi="Verdana" w:cs="Arial"/>
        <w:color w:val="273A76"/>
        <w:sz w:val="1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31C"/>
    <w:multiLevelType w:val="hybridMultilevel"/>
    <w:tmpl w:val="703623B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BF6E2D"/>
    <w:multiLevelType w:val="hybridMultilevel"/>
    <w:tmpl w:val="0ED43CD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A1CE8"/>
    <w:multiLevelType w:val="hybridMultilevel"/>
    <w:tmpl w:val="72243126"/>
    <w:lvl w:ilvl="0" w:tplc="0816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 w15:restartNumberingAfterBreak="0">
    <w:nsid w:val="3DDD0609"/>
    <w:multiLevelType w:val="hybridMultilevel"/>
    <w:tmpl w:val="85AC895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800A2"/>
    <w:multiLevelType w:val="hybridMultilevel"/>
    <w:tmpl w:val="046617EA"/>
    <w:lvl w:ilvl="0" w:tplc="3F6EA84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EC037B"/>
    <w:multiLevelType w:val="hybridMultilevel"/>
    <w:tmpl w:val="57CCA6D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1D3C74"/>
    <w:multiLevelType w:val="hybridMultilevel"/>
    <w:tmpl w:val="5C02510C"/>
    <w:lvl w:ilvl="0" w:tplc="3F6EA848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72D727F"/>
    <w:multiLevelType w:val="hybridMultilevel"/>
    <w:tmpl w:val="E7DEF2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0E6C57"/>
    <w:multiLevelType w:val="hybridMultilevel"/>
    <w:tmpl w:val="142C29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D652EC"/>
    <w:multiLevelType w:val="hybridMultilevel"/>
    <w:tmpl w:val="D55836BC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5B3234"/>
    <w:multiLevelType w:val="hybridMultilevel"/>
    <w:tmpl w:val="530662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E7CB0"/>
    <w:multiLevelType w:val="hybridMultilevel"/>
    <w:tmpl w:val="2CA4058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D0046"/>
    <w:multiLevelType w:val="hybridMultilevel"/>
    <w:tmpl w:val="642A10EA"/>
    <w:lvl w:ilvl="0" w:tplc="4AB09452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9158152">
    <w:abstractNumId w:val="3"/>
  </w:num>
  <w:num w:numId="2" w16cid:durableId="205259343">
    <w:abstractNumId w:val="9"/>
  </w:num>
  <w:num w:numId="3" w16cid:durableId="1565095565">
    <w:abstractNumId w:val="2"/>
  </w:num>
  <w:num w:numId="4" w16cid:durableId="1664314485">
    <w:abstractNumId w:val="8"/>
  </w:num>
  <w:num w:numId="5" w16cid:durableId="1734236653">
    <w:abstractNumId w:val="12"/>
  </w:num>
  <w:num w:numId="6" w16cid:durableId="88505626">
    <w:abstractNumId w:val="0"/>
  </w:num>
  <w:num w:numId="7" w16cid:durableId="24061470">
    <w:abstractNumId w:val="6"/>
  </w:num>
  <w:num w:numId="8" w16cid:durableId="1249852934">
    <w:abstractNumId w:val="4"/>
  </w:num>
  <w:num w:numId="9" w16cid:durableId="628753730">
    <w:abstractNumId w:val="8"/>
  </w:num>
  <w:num w:numId="10" w16cid:durableId="787746269">
    <w:abstractNumId w:val="7"/>
  </w:num>
  <w:num w:numId="11" w16cid:durableId="866331192">
    <w:abstractNumId w:val="11"/>
  </w:num>
  <w:num w:numId="12" w16cid:durableId="92481597">
    <w:abstractNumId w:val="1"/>
  </w:num>
  <w:num w:numId="13" w16cid:durableId="1131939093">
    <w:abstractNumId w:val="5"/>
  </w:num>
  <w:num w:numId="14" w16cid:durableId="18868670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LMxMzc2MTA2MDSyUdpeDU4uLM/DyQAsNaAJ7XhUUsAAAA"/>
  </w:docVars>
  <w:rsids>
    <w:rsidRoot w:val="006B7A1C"/>
    <w:rsid w:val="000061D9"/>
    <w:rsid w:val="00006326"/>
    <w:rsid w:val="000076E5"/>
    <w:rsid w:val="00007CCA"/>
    <w:rsid w:val="00012998"/>
    <w:rsid w:val="00013354"/>
    <w:rsid w:val="00017E82"/>
    <w:rsid w:val="00022628"/>
    <w:rsid w:val="000236CB"/>
    <w:rsid w:val="00027F9E"/>
    <w:rsid w:val="00031A48"/>
    <w:rsid w:val="000346C7"/>
    <w:rsid w:val="000506C8"/>
    <w:rsid w:val="00051446"/>
    <w:rsid w:val="00060F4A"/>
    <w:rsid w:val="000859C1"/>
    <w:rsid w:val="00092DC8"/>
    <w:rsid w:val="000954A3"/>
    <w:rsid w:val="0009774E"/>
    <w:rsid w:val="000C2B5B"/>
    <w:rsid w:val="000D11F8"/>
    <w:rsid w:val="000E0651"/>
    <w:rsid w:val="000E15F7"/>
    <w:rsid w:val="000E3F14"/>
    <w:rsid w:val="000F08C2"/>
    <w:rsid w:val="000F190C"/>
    <w:rsid w:val="000F4750"/>
    <w:rsid w:val="0010019D"/>
    <w:rsid w:val="00106226"/>
    <w:rsid w:val="00107126"/>
    <w:rsid w:val="00122672"/>
    <w:rsid w:val="001368CD"/>
    <w:rsid w:val="00153E16"/>
    <w:rsid w:val="0015532B"/>
    <w:rsid w:val="001600FC"/>
    <w:rsid w:val="00176AC9"/>
    <w:rsid w:val="001806DE"/>
    <w:rsid w:val="00183B70"/>
    <w:rsid w:val="00186BB8"/>
    <w:rsid w:val="001876EE"/>
    <w:rsid w:val="001954D2"/>
    <w:rsid w:val="001A79A4"/>
    <w:rsid w:val="001B0022"/>
    <w:rsid w:val="001B4AF5"/>
    <w:rsid w:val="001B56DD"/>
    <w:rsid w:val="001C3B53"/>
    <w:rsid w:val="001D1D28"/>
    <w:rsid w:val="001D4D81"/>
    <w:rsid w:val="001E295A"/>
    <w:rsid w:val="001E36D5"/>
    <w:rsid w:val="001E58A9"/>
    <w:rsid w:val="001F5B8C"/>
    <w:rsid w:val="002015FB"/>
    <w:rsid w:val="00206644"/>
    <w:rsid w:val="002068B9"/>
    <w:rsid w:val="0023555E"/>
    <w:rsid w:val="002433EB"/>
    <w:rsid w:val="002555BF"/>
    <w:rsid w:val="00256710"/>
    <w:rsid w:val="0027477E"/>
    <w:rsid w:val="00284DFC"/>
    <w:rsid w:val="00285C4E"/>
    <w:rsid w:val="00290006"/>
    <w:rsid w:val="00293E19"/>
    <w:rsid w:val="0029479F"/>
    <w:rsid w:val="002A0DF8"/>
    <w:rsid w:val="002A1B25"/>
    <w:rsid w:val="002A39B7"/>
    <w:rsid w:val="002B325B"/>
    <w:rsid w:val="002B4C90"/>
    <w:rsid w:val="002D4041"/>
    <w:rsid w:val="002D51A8"/>
    <w:rsid w:val="002D742A"/>
    <w:rsid w:val="002E5D88"/>
    <w:rsid w:val="002F61B2"/>
    <w:rsid w:val="003078E3"/>
    <w:rsid w:val="00310CFB"/>
    <w:rsid w:val="00324D96"/>
    <w:rsid w:val="003263C8"/>
    <w:rsid w:val="00343B01"/>
    <w:rsid w:val="00346BD7"/>
    <w:rsid w:val="00346F53"/>
    <w:rsid w:val="00352C60"/>
    <w:rsid w:val="003541B0"/>
    <w:rsid w:val="00355AF2"/>
    <w:rsid w:val="00365136"/>
    <w:rsid w:val="0036679A"/>
    <w:rsid w:val="00372093"/>
    <w:rsid w:val="0038662B"/>
    <w:rsid w:val="0038798B"/>
    <w:rsid w:val="003900A0"/>
    <w:rsid w:val="003963CC"/>
    <w:rsid w:val="0039695C"/>
    <w:rsid w:val="003A5BB7"/>
    <w:rsid w:val="003B2A01"/>
    <w:rsid w:val="003B2AB3"/>
    <w:rsid w:val="003B7D69"/>
    <w:rsid w:val="003C20F1"/>
    <w:rsid w:val="003C3891"/>
    <w:rsid w:val="003D0D71"/>
    <w:rsid w:val="003D1910"/>
    <w:rsid w:val="003D2231"/>
    <w:rsid w:val="003D3048"/>
    <w:rsid w:val="003D3E58"/>
    <w:rsid w:val="003D5B41"/>
    <w:rsid w:val="003E349A"/>
    <w:rsid w:val="0041147F"/>
    <w:rsid w:val="00412CE8"/>
    <w:rsid w:val="004140ED"/>
    <w:rsid w:val="00415810"/>
    <w:rsid w:val="00416BD6"/>
    <w:rsid w:val="00421585"/>
    <w:rsid w:val="004217E0"/>
    <w:rsid w:val="0043212C"/>
    <w:rsid w:val="00436294"/>
    <w:rsid w:val="00444FBE"/>
    <w:rsid w:val="00447B64"/>
    <w:rsid w:val="004644A5"/>
    <w:rsid w:val="00473273"/>
    <w:rsid w:val="00473BC0"/>
    <w:rsid w:val="0048522E"/>
    <w:rsid w:val="004A1CD9"/>
    <w:rsid w:val="004B36D9"/>
    <w:rsid w:val="004B4E78"/>
    <w:rsid w:val="004B5148"/>
    <w:rsid w:val="004B6249"/>
    <w:rsid w:val="004E047E"/>
    <w:rsid w:val="004E2F3D"/>
    <w:rsid w:val="004E3B7A"/>
    <w:rsid w:val="004E799C"/>
    <w:rsid w:val="00503CB5"/>
    <w:rsid w:val="005168A2"/>
    <w:rsid w:val="005423D7"/>
    <w:rsid w:val="00551994"/>
    <w:rsid w:val="00551F0E"/>
    <w:rsid w:val="00555F96"/>
    <w:rsid w:val="00561434"/>
    <w:rsid w:val="00581B30"/>
    <w:rsid w:val="00582722"/>
    <w:rsid w:val="00582E3B"/>
    <w:rsid w:val="005858CA"/>
    <w:rsid w:val="005916E5"/>
    <w:rsid w:val="005A1060"/>
    <w:rsid w:val="005A492F"/>
    <w:rsid w:val="005A6D16"/>
    <w:rsid w:val="005B4389"/>
    <w:rsid w:val="005C61F4"/>
    <w:rsid w:val="005D539C"/>
    <w:rsid w:val="005E002F"/>
    <w:rsid w:val="005E34E7"/>
    <w:rsid w:val="005E4EA2"/>
    <w:rsid w:val="005E5AE8"/>
    <w:rsid w:val="005F08D7"/>
    <w:rsid w:val="005F1FA1"/>
    <w:rsid w:val="005F2389"/>
    <w:rsid w:val="005F24DF"/>
    <w:rsid w:val="005F4938"/>
    <w:rsid w:val="005F585B"/>
    <w:rsid w:val="005F5D21"/>
    <w:rsid w:val="005F645B"/>
    <w:rsid w:val="00612CA7"/>
    <w:rsid w:val="006130EE"/>
    <w:rsid w:val="006156B7"/>
    <w:rsid w:val="00617174"/>
    <w:rsid w:val="00617A80"/>
    <w:rsid w:val="006202CA"/>
    <w:rsid w:val="006244C8"/>
    <w:rsid w:val="00625860"/>
    <w:rsid w:val="00626069"/>
    <w:rsid w:val="00626BC2"/>
    <w:rsid w:val="00633156"/>
    <w:rsid w:val="006360EA"/>
    <w:rsid w:val="0064223B"/>
    <w:rsid w:val="00676E4D"/>
    <w:rsid w:val="00687C34"/>
    <w:rsid w:val="00691FF5"/>
    <w:rsid w:val="00696065"/>
    <w:rsid w:val="006A1614"/>
    <w:rsid w:val="006B393A"/>
    <w:rsid w:val="006B7A1C"/>
    <w:rsid w:val="006C16BB"/>
    <w:rsid w:val="006C4DC9"/>
    <w:rsid w:val="006D264F"/>
    <w:rsid w:val="006D68F6"/>
    <w:rsid w:val="006F5C6F"/>
    <w:rsid w:val="0070252C"/>
    <w:rsid w:val="00703332"/>
    <w:rsid w:val="00704D80"/>
    <w:rsid w:val="0071390F"/>
    <w:rsid w:val="007169A8"/>
    <w:rsid w:val="00721A72"/>
    <w:rsid w:val="00741FAC"/>
    <w:rsid w:val="00744481"/>
    <w:rsid w:val="00744FBF"/>
    <w:rsid w:val="00746EDE"/>
    <w:rsid w:val="00750D71"/>
    <w:rsid w:val="007551F7"/>
    <w:rsid w:val="00762646"/>
    <w:rsid w:val="007677CB"/>
    <w:rsid w:val="007732E5"/>
    <w:rsid w:val="0078783B"/>
    <w:rsid w:val="00797295"/>
    <w:rsid w:val="00797A09"/>
    <w:rsid w:val="007A1FFE"/>
    <w:rsid w:val="007A4356"/>
    <w:rsid w:val="007C1027"/>
    <w:rsid w:val="007C1E6E"/>
    <w:rsid w:val="007D0987"/>
    <w:rsid w:val="007D4B14"/>
    <w:rsid w:val="007D5B53"/>
    <w:rsid w:val="007F442F"/>
    <w:rsid w:val="00804910"/>
    <w:rsid w:val="00804967"/>
    <w:rsid w:val="00805FBC"/>
    <w:rsid w:val="00817514"/>
    <w:rsid w:val="00820BB1"/>
    <w:rsid w:val="00823DE3"/>
    <w:rsid w:val="0083272A"/>
    <w:rsid w:val="00836088"/>
    <w:rsid w:val="00875FFD"/>
    <w:rsid w:val="00885966"/>
    <w:rsid w:val="008A1D20"/>
    <w:rsid w:val="008A4BA9"/>
    <w:rsid w:val="008B1B47"/>
    <w:rsid w:val="008B5D1E"/>
    <w:rsid w:val="008B5E36"/>
    <w:rsid w:val="008C7B10"/>
    <w:rsid w:val="008D125D"/>
    <w:rsid w:val="008D580A"/>
    <w:rsid w:val="008F5D2B"/>
    <w:rsid w:val="00910063"/>
    <w:rsid w:val="009156F8"/>
    <w:rsid w:val="00915D88"/>
    <w:rsid w:val="009220BA"/>
    <w:rsid w:val="00940D76"/>
    <w:rsid w:val="0094214C"/>
    <w:rsid w:val="00962AA0"/>
    <w:rsid w:val="00965B13"/>
    <w:rsid w:val="0097359D"/>
    <w:rsid w:val="00985251"/>
    <w:rsid w:val="009916FC"/>
    <w:rsid w:val="00994748"/>
    <w:rsid w:val="009A5E2C"/>
    <w:rsid w:val="009B2E87"/>
    <w:rsid w:val="009B6EA2"/>
    <w:rsid w:val="009C1107"/>
    <w:rsid w:val="009C1B26"/>
    <w:rsid w:val="009C3787"/>
    <w:rsid w:val="009D37CC"/>
    <w:rsid w:val="009D4AAB"/>
    <w:rsid w:val="009F5BA5"/>
    <w:rsid w:val="00A04032"/>
    <w:rsid w:val="00A16FC1"/>
    <w:rsid w:val="00A260E8"/>
    <w:rsid w:val="00A271B7"/>
    <w:rsid w:val="00A3687B"/>
    <w:rsid w:val="00A4271A"/>
    <w:rsid w:val="00A52AF1"/>
    <w:rsid w:val="00A539DF"/>
    <w:rsid w:val="00A55262"/>
    <w:rsid w:val="00A710E0"/>
    <w:rsid w:val="00A73F41"/>
    <w:rsid w:val="00A85C49"/>
    <w:rsid w:val="00A93A47"/>
    <w:rsid w:val="00AA7042"/>
    <w:rsid w:val="00AB38BD"/>
    <w:rsid w:val="00AB579C"/>
    <w:rsid w:val="00AD6995"/>
    <w:rsid w:val="00AE58E2"/>
    <w:rsid w:val="00AE6447"/>
    <w:rsid w:val="00AF18E4"/>
    <w:rsid w:val="00AF553C"/>
    <w:rsid w:val="00AF7098"/>
    <w:rsid w:val="00B01CF8"/>
    <w:rsid w:val="00B025F7"/>
    <w:rsid w:val="00B02D5F"/>
    <w:rsid w:val="00B04009"/>
    <w:rsid w:val="00B04D9C"/>
    <w:rsid w:val="00B0587F"/>
    <w:rsid w:val="00B1147A"/>
    <w:rsid w:val="00B12B56"/>
    <w:rsid w:val="00B15566"/>
    <w:rsid w:val="00B15E32"/>
    <w:rsid w:val="00B313E0"/>
    <w:rsid w:val="00B333B9"/>
    <w:rsid w:val="00B35970"/>
    <w:rsid w:val="00B44DD9"/>
    <w:rsid w:val="00B528EF"/>
    <w:rsid w:val="00B7508A"/>
    <w:rsid w:val="00B76ECE"/>
    <w:rsid w:val="00B91530"/>
    <w:rsid w:val="00BB70CB"/>
    <w:rsid w:val="00BC0E37"/>
    <w:rsid w:val="00BE7A8E"/>
    <w:rsid w:val="00C04C6B"/>
    <w:rsid w:val="00C104AD"/>
    <w:rsid w:val="00C12436"/>
    <w:rsid w:val="00C23614"/>
    <w:rsid w:val="00C25837"/>
    <w:rsid w:val="00C267D1"/>
    <w:rsid w:val="00C30037"/>
    <w:rsid w:val="00C31350"/>
    <w:rsid w:val="00C31784"/>
    <w:rsid w:val="00C41CDA"/>
    <w:rsid w:val="00C41F82"/>
    <w:rsid w:val="00C622AE"/>
    <w:rsid w:val="00C64D3B"/>
    <w:rsid w:val="00C746FC"/>
    <w:rsid w:val="00C753B4"/>
    <w:rsid w:val="00C76145"/>
    <w:rsid w:val="00C7638D"/>
    <w:rsid w:val="00C95940"/>
    <w:rsid w:val="00CA07EF"/>
    <w:rsid w:val="00CA23C9"/>
    <w:rsid w:val="00CA6195"/>
    <w:rsid w:val="00CB12D7"/>
    <w:rsid w:val="00CB4461"/>
    <w:rsid w:val="00CB5C91"/>
    <w:rsid w:val="00CB6B62"/>
    <w:rsid w:val="00CC1F60"/>
    <w:rsid w:val="00CD187B"/>
    <w:rsid w:val="00CE05A1"/>
    <w:rsid w:val="00CE3972"/>
    <w:rsid w:val="00CF1329"/>
    <w:rsid w:val="00CF1D51"/>
    <w:rsid w:val="00CF39EE"/>
    <w:rsid w:val="00CF764F"/>
    <w:rsid w:val="00D02A13"/>
    <w:rsid w:val="00D11F06"/>
    <w:rsid w:val="00D1555E"/>
    <w:rsid w:val="00D163BF"/>
    <w:rsid w:val="00D1653C"/>
    <w:rsid w:val="00D16A9E"/>
    <w:rsid w:val="00D327C0"/>
    <w:rsid w:val="00D34A13"/>
    <w:rsid w:val="00D36977"/>
    <w:rsid w:val="00D43549"/>
    <w:rsid w:val="00D45EB1"/>
    <w:rsid w:val="00D46DED"/>
    <w:rsid w:val="00D47439"/>
    <w:rsid w:val="00D476CD"/>
    <w:rsid w:val="00D52C16"/>
    <w:rsid w:val="00D56297"/>
    <w:rsid w:val="00D61F27"/>
    <w:rsid w:val="00D67183"/>
    <w:rsid w:val="00D710BF"/>
    <w:rsid w:val="00D7155F"/>
    <w:rsid w:val="00D74584"/>
    <w:rsid w:val="00D83A10"/>
    <w:rsid w:val="00D96126"/>
    <w:rsid w:val="00DA1EE3"/>
    <w:rsid w:val="00DA4F80"/>
    <w:rsid w:val="00DB02D7"/>
    <w:rsid w:val="00DB605B"/>
    <w:rsid w:val="00DC0097"/>
    <w:rsid w:val="00DE16B6"/>
    <w:rsid w:val="00DF228F"/>
    <w:rsid w:val="00DF4335"/>
    <w:rsid w:val="00DF7118"/>
    <w:rsid w:val="00E02273"/>
    <w:rsid w:val="00E075ED"/>
    <w:rsid w:val="00E1138B"/>
    <w:rsid w:val="00E27E0E"/>
    <w:rsid w:val="00E335FA"/>
    <w:rsid w:val="00E34961"/>
    <w:rsid w:val="00E363A8"/>
    <w:rsid w:val="00E366F2"/>
    <w:rsid w:val="00E47CE7"/>
    <w:rsid w:val="00E50A9B"/>
    <w:rsid w:val="00E568CA"/>
    <w:rsid w:val="00E719D1"/>
    <w:rsid w:val="00E73444"/>
    <w:rsid w:val="00E855E3"/>
    <w:rsid w:val="00E86797"/>
    <w:rsid w:val="00EA25C6"/>
    <w:rsid w:val="00EA7535"/>
    <w:rsid w:val="00EB30A9"/>
    <w:rsid w:val="00EC594F"/>
    <w:rsid w:val="00ED5C96"/>
    <w:rsid w:val="00EE053B"/>
    <w:rsid w:val="00EF0C3E"/>
    <w:rsid w:val="00EF3325"/>
    <w:rsid w:val="00EF691E"/>
    <w:rsid w:val="00F226C5"/>
    <w:rsid w:val="00F22768"/>
    <w:rsid w:val="00F37348"/>
    <w:rsid w:val="00F417C0"/>
    <w:rsid w:val="00F41ABB"/>
    <w:rsid w:val="00F4278A"/>
    <w:rsid w:val="00F51D1E"/>
    <w:rsid w:val="00F53181"/>
    <w:rsid w:val="00F66BE8"/>
    <w:rsid w:val="00F70804"/>
    <w:rsid w:val="00F93756"/>
    <w:rsid w:val="00FA0475"/>
    <w:rsid w:val="00FA5EC4"/>
    <w:rsid w:val="00FB58FF"/>
    <w:rsid w:val="00FD0ED9"/>
    <w:rsid w:val="00FD51D4"/>
    <w:rsid w:val="00FD69A7"/>
    <w:rsid w:val="00FD7C5F"/>
    <w:rsid w:val="00FE145B"/>
    <w:rsid w:val="00FE1771"/>
    <w:rsid w:val="00FE1842"/>
    <w:rsid w:val="00FE256F"/>
    <w:rsid w:val="00FF3747"/>
    <w:rsid w:val="00FF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5395973"/>
  <w15:docId w15:val="{4B9DF2C5-5669-4D4F-82A4-3349FAFC7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2093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rsid w:val="006B7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6B7A1C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rsid w:val="006B7A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locked/>
    <w:rsid w:val="006B7A1C"/>
    <w:rPr>
      <w:rFonts w:cs="Times New Roman"/>
    </w:rPr>
  </w:style>
  <w:style w:type="paragraph" w:styleId="Pidipagina">
    <w:name w:val="footer"/>
    <w:basedOn w:val="Normale"/>
    <w:link w:val="PidipaginaCarattere"/>
    <w:uiPriority w:val="99"/>
    <w:rsid w:val="006B7A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6B7A1C"/>
    <w:rPr>
      <w:rFonts w:cs="Times New Roman"/>
    </w:rPr>
  </w:style>
  <w:style w:type="character" w:customStyle="1" w:styleId="apple-style-span">
    <w:name w:val="apple-style-span"/>
    <w:basedOn w:val="Carpredefinitoparagrafo"/>
    <w:uiPriority w:val="99"/>
    <w:rsid w:val="005A1060"/>
    <w:rPr>
      <w:rFonts w:cs="Times New Roman"/>
    </w:rPr>
  </w:style>
  <w:style w:type="table" w:styleId="Grigliatabella">
    <w:name w:val="Table Grid"/>
    <w:basedOn w:val="Tabellanormale"/>
    <w:uiPriority w:val="59"/>
    <w:rsid w:val="003D3048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agrafoelenco">
    <w:name w:val="List Paragraph"/>
    <w:basedOn w:val="Normale"/>
    <w:uiPriority w:val="72"/>
    <w:qFormat/>
    <w:rsid w:val="003D304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rsid w:val="00E719D1"/>
    <w:rPr>
      <w:rFonts w:cs="Times New Roman"/>
      <w:color w:val="0000FF"/>
      <w:u w:val="single"/>
    </w:rPr>
  </w:style>
  <w:style w:type="table" w:customStyle="1" w:styleId="TableGrid1">
    <w:name w:val="Table Grid1"/>
    <w:basedOn w:val="Tabellanormale"/>
    <w:next w:val="Grigliatabella"/>
    <w:uiPriority w:val="59"/>
    <w:rsid w:val="006244C8"/>
    <w:rPr>
      <w:rFonts w:ascii="Times New Roman" w:eastAsia="SimSun" w:hAnsi="Times New Roman"/>
      <w:sz w:val="20"/>
      <w:szCs w:val="20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ellanormale"/>
    <w:next w:val="Grigliatabella"/>
    <w:uiPriority w:val="59"/>
    <w:rsid w:val="005168A2"/>
    <w:rPr>
      <w:rFonts w:ascii="Times New Roman" w:eastAsia="SimSun" w:hAnsi="Times New Roman"/>
      <w:sz w:val="20"/>
      <w:szCs w:val="20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ellanormale"/>
    <w:next w:val="Grigliatabella"/>
    <w:uiPriority w:val="59"/>
    <w:rsid w:val="005168A2"/>
    <w:rPr>
      <w:rFonts w:ascii="Times New Roman" w:eastAsia="SimSun" w:hAnsi="Times New Roman"/>
      <w:sz w:val="20"/>
      <w:szCs w:val="20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ellanormale"/>
    <w:next w:val="Grigliatabella"/>
    <w:uiPriority w:val="59"/>
    <w:rsid w:val="007551F7"/>
    <w:rPr>
      <w:rFonts w:ascii="Times New Roman" w:eastAsia="SimSun" w:hAnsi="Times New Roman"/>
      <w:sz w:val="20"/>
      <w:szCs w:val="20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nonrsolue1">
    <w:name w:val="Mention non résolue1"/>
    <w:basedOn w:val="Carpredefinitoparagrafo"/>
    <w:uiPriority w:val="99"/>
    <w:semiHidden/>
    <w:unhideWhenUsed/>
    <w:rsid w:val="00436294"/>
    <w:rPr>
      <w:color w:val="808080"/>
      <w:shd w:val="clear" w:color="auto" w:fill="E6E6E6"/>
    </w:rPr>
  </w:style>
  <w:style w:type="character" w:styleId="Enfasigrassetto">
    <w:name w:val="Strong"/>
    <w:basedOn w:val="Carpredefinitoparagrafo"/>
    <w:uiPriority w:val="22"/>
    <w:qFormat/>
    <w:locked/>
    <w:rsid w:val="002015FB"/>
    <w:rPr>
      <w:b/>
      <w:bCs/>
    </w:rPr>
  </w:style>
  <w:style w:type="character" w:styleId="Rimandocommento">
    <w:name w:val="annotation reference"/>
    <w:basedOn w:val="Carpredefinitoparagrafo"/>
    <w:uiPriority w:val="99"/>
    <w:semiHidden/>
    <w:unhideWhenUsed/>
    <w:rsid w:val="0070333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03332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0333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0333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03332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2555BF"/>
  </w:style>
  <w:style w:type="character" w:customStyle="1" w:styleId="Mencinsinresolver1">
    <w:name w:val="Mención sin resolver1"/>
    <w:basedOn w:val="Carpredefinitoparagrafo"/>
    <w:uiPriority w:val="99"/>
    <w:semiHidden/>
    <w:unhideWhenUsed/>
    <w:rsid w:val="007878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75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D557844496541A08556DAA5A5CD84" ma:contentTypeVersion="10" ma:contentTypeDescription="Create a new document." ma:contentTypeScope="" ma:versionID="efa91cdb1ddec9d2e6c65e2258e3cd55">
  <xsd:schema xmlns:xsd="http://www.w3.org/2001/XMLSchema" xmlns:xs="http://www.w3.org/2001/XMLSchema" xmlns:p="http://schemas.microsoft.com/office/2006/metadata/properties" xmlns:ns2="9138e568-dbe3-4df1-888c-a5d0fce977a2" targetNamespace="http://schemas.microsoft.com/office/2006/metadata/properties" ma:root="true" ma:fieldsID="4b486909b3bdd169a0271d033d8b8bdd" ns2:_="">
    <xsd:import namespace="9138e568-dbe3-4df1-888c-a5d0fce977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8e568-dbe3-4df1-888c-a5d0fce977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006786-C055-4E14-9FE3-2990756471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45380E-FF44-4312-84A5-27B86D6CC4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1DFBF5-E512-44DF-9369-03543A01A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8e568-dbe3-4df1-888c-a5d0fce977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E7E070-D970-451C-B7E4-E594789ED6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5</Words>
  <Characters>3340</Characters>
  <Application>Microsoft Office Word</Application>
  <DocSecurity>0</DocSecurity>
  <Lines>27</Lines>
  <Paragraphs>7</Paragraphs>
  <ScaleCrop>false</ScaleCrop>
  <HeadingPairs>
    <vt:vector size="10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5" baseType="lpstr">
      <vt:lpstr>Scientific Workshop Proposal</vt:lpstr>
      <vt:lpstr>Scientific Workshop Proposal</vt:lpstr>
      <vt:lpstr>Scientific Workshop Proposal</vt:lpstr>
      <vt:lpstr>Scientific Workshop Proposal</vt:lpstr>
      <vt:lpstr>Scientific Workshop Proposal</vt:lpstr>
    </vt:vector>
  </TitlesOfParts>
  <Company>Instituto Superior Tecnico</Company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tific Workshop Proposal</dc:title>
  <dc:creator>vz@elektro.dtu.dk</dc:creator>
  <cp:lastModifiedBy>Silvia Casali</cp:lastModifiedBy>
  <cp:revision>2</cp:revision>
  <cp:lastPrinted>2021-09-06T09:42:00Z</cp:lastPrinted>
  <dcterms:created xsi:type="dcterms:W3CDTF">2023-07-07T15:39:00Z</dcterms:created>
  <dcterms:modified xsi:type="dcterms:W3CDTF">2023-07-07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9D557844496541A08556DAA5A5CD84</vt:lpwstr>
  </property>
</Properties>
</file>